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Default="00063CFE">
      <w:pPr>
        <w:rPr>
          <w:b/>
        </w:rPr>
      </w:pPr>
      <w:bookmarkStart w:id="1" w:name="_Hlk13649809"/>
      <w:bookmarkEnd w:id="1"/>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2" w:name="_Hlk5118283"/>
      <w:bookmarkEnd w:id="2"/>
    </w:p>
    <w:p w14:paraId="0618FF0F" w14:textId="77777777" w:rsidR="005F2845" w:rsidRDefault="005F2845" w:rsidP="00063CFE">
      <w:pPr>
        <w:jc w:val="right"/>
        <w:rPr>
          <w:b/>
          <w:i/>
          <w:sz w:val="36"/>
        </w:rPr>
      </w:pPr>
    </w:p>
    <w:p w14:paraId="5F1A9F38" w14:textId="77777777" w:rsidR="00933212" w:rsidRDefault="00933212" w:rsidP="00933212">
      <w:pPr>
        <w:jc w:val="right"/>
        <w:rPr>
          <w:b/>
          <w:i/>
          <w:sz w:val="36"/>
        </w:rPr>
      </w:pPr>
      <w:r w:rsidRPr="00F37225">
        <w:rPr>
          <w:b/>
          <w:i/>
          <w:sz w:val="36"/>
        </w:rPr>
        <w:t>Rapid Embedded Systems</w:t>
      </w:r>
    </w:p>
    <w:p w14:paraId="769FEE35" w14:textId="6B8323C8" w:rsidR="00063CFE" w:rsidRPr="00921A5B" w:rsidRDefault="00933212" w:rsidP="00933212">
      <w:pPr>
        <w:jc w:val="right"/>
        <w:rPr>
          <w:b/>
          <w:i/>
          <w:sz w:val="36"/>
        </w:rPr>
      </w:pPr>
      <w:r w:rsidRPr="00F37225">
        <w:rPr>
          <w:b/>
          <w:i/>
          <w:sz w:val="36"/>
        </w:rPr>
        <w:t xml:space="preserve">Design and Programming </w:t>
      </w:r>
      <w:r w:rsidRPr="00921A5B">
        <w:rPr>
          <w:b/>
          <w:i/>
          <w:sz w:val="36"/>
        </w:rPr>
        <w:t>Cou</w:t>
      </w:r>
      <w:r>
        <w:rPr>
          <w:b/>
          <w:i/>
          <w:sz w:val="36"/>
        </w:rPr>
        <w:t>rse</w:t>
      </w:r>
    </w:p>
    <w:p w14:paraId="5C8C03FD" w14:textId="0C7EA233" w:rsidR="00063CFE" w:rsidRDefault="00433F1E" w:rsidP="00063CFE">
      <w:pPr>
        <w:jc w:val="right"/>
        <w:rPr>
          <w:b/>
          <w:sz w:val="52"/>
        </w:rPr>
      </w:pPr>
      <w:r>
        <w:rPr>
          <w:b/>
          <w:sz w:val="52"/>
        </w:rPr>
        <w:t xml:space="preserve">LAB </w:t>
      </w:r>
      <w:r w:rsidR="000E0285">
        <w:rPr>
          <w:b/>
          <w:sz w:val="52"/>
        </w:rPr>
        <w:t>3</w:t>
      </w:r>
    </w:p>
    <w:p w14:paraId="47439710" w14:textId="518A308E" w:rsidR="00FA1A48" w:rsidRPr="0014055E" w:rsidRDefault="006D11DF" w:rsidP="00063CFE">
      <w:pPr>
        <w:jc w:val="right"/>
        <w:rPr>
          <w:b/>
          <w:sz w:val="48"/>
        </w:rPr>
      </w:pPr>
      <w:r>
        <w:rPr>
          <w:b/>
          <w:sz w:val="48"/>
        </w:rPr>
        <w:t>Analog I/O</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0CC2873A" w14:textId="0961558E" w:rsidR="00BE69EE" w:rsidRDefault="007032C9">
          <w:pPr>
            <w:pStyle w:val="TOC1"/>
            <w:rPr>
              <w:rFonts w:asciiTheme="minorHAnsi" w:hAnsiTheme="minorHAnsi"/>
              <w:b w:val="0"/>
              <w:color w:val="auto"/>
              <w:sz w:val="22"/>
              <w:lang w:val="en-US"/>
            </w:rPr>
          </w:pPr>
          <w:r>
            <w:fldChar w:fldCharType="begin"/>
          </w:r>
          <w:r>
            <w:instrText xml:space="preserve"> TOC \o "1-3" \h \z \u </w:instrText>
          </w:r>
          <w:r>
            <w:fldChar w:fldCharType="separate"/>
          </w:r>
          <w:hyperlink w:anchor="_Toc35526567" w:history="1">
            <w:r w:rsidR="00BE69EE" w:rsidRPr="00E32F38">
              <w:rPr>
                <w:rStyle w:val="Hyperlink"/>
              </w:rPr>
              <w:t>1</w:t>
            </w:r>
            <w:r w:rsidR="00BE69EE">
              <w:rPr>
                <w:rFonts w:asciiTheme="minorHAnsi" w:hAnsiTheme="minorHAnsi"/>
                <w:b w:val="0"/>
                <w:color w:val="auto"/>
                <w:sz w:val="22"/>
                <w:lang w:val="en-US"/>
              </w:rPr>
              <w:tab/>
            </w:r>
            <w:r w:rsidR="00BE69EE" w:rsidRPr="00E32F38">
              <w:rPr>
                <w:rStyle w:val="Hyperlink"/>
              </w:rPr>
              <w:t>Introduction</w:t>
            </w:r>
            <w:r w:rsidR="00BE69EE">
              <w:rPr>
                <w:webHidden/>
              </w:rPr>
              <w:tab/>
            </w:r>
            <w:r w:rsidR="00BE69EE">
              <w:rPr>
                <w:webHidden/>
              </w:rPr>
              <w:fldChar w:fldCharType="begin"/>
            </w:r>
            <w:r w:rsidR="00BE69EE">
              <w:rPr>
                <w:webHidden/>
              </w:rPr>
              <w:instrText xml:space="preserve"> PAGEREF _Toc35526567 \h </w:instrText>
            </w:r>
            <w:r w:rsidR="00BE69EE">
              <w:rPr>
                <w:webHidden/>
              </w:rPr>
            </w:r>
            <w:r w:rsidR="00BE69EE">
              <w:rPr>
                <w:webHidden/>
              </w:rPr>
              <w:fldChar w:fldCharType="separate"/>
            </w:r>
            <w:r w:rsidR="00BE69EE">
              <w:rPr>
                <w:webHidden/>
              </w:rPr>
              <w:t>1</w:t>
            </w:r>
            <w:r w:rsidR="00BE69EE">
              <w:rPr>
                <w:webHidden/>
              </w:rPr>
              <w:fldChar w:fldCharType="end"/>
            </w:r>
          </w:hyperlink>
        </w:p>
        <w:p w14:paraId="1DCA7DC9" w14:textId="60280E79" w:rsidR="00BE69EE" w:rsidRDefault="004A4875">
          <w:pPr>
            <w:pStyle w:val="TOC2"/>
            <w:tabs>
              <w:tab w:val="left" w:pos="880"/>
              <w:tab w:val="right" w:leader="dot" w:pos="9016"/>
            </w:tabs>
            <w:rPr>
              <w:rFonts w:asciiTheme="minorHAnsi" w:hAnsiTheme="minorHAnsi"/>
              <w:noProof/>
              <w:color w:val="auto"/>
              <w:lang w:val="en-US"/>
            </w:rPr>
          </w:pPr>
          <w:hyperlink w:anchor="_Toc35526568" w:history="1">
            <w:r w:rsidR="00BE69EE" w:rsidRPr="00E32F38">
              <w:rPr>
                <w:rStyle w:val="Hyperlink"/>
                <w:noProof/>
              </w:rPr>
              <w:t>1.1</w:t>
            </w:r>
            <w:r w:rsidR="00BE69EE">
              <w:rPr>
                <w:rFonts w:asciiTheme="minorHAnsi" w:hAnsiTheme="minorHAnsi"/>
                <w:noProof/>
                <w:color w:val="auto"/>
                <w:lang w:val="en-US"/>
              </w:rPr>
              <w:tab/>
            </w:r>
            <w:r w:rsidR="00BE69EE" w:rsidRPr="00E32F38">
              <w:rPr>
                <w:rStyle w:val="Hyperlink"/>
                <w:noProof/>
              </w:rPr>
              <w:t>Lab overview</w:t>
            </w:r>
            <w:r w:rsidR="00BE69EE">
              <w:rPr>
                <w:noProof/>
                <w:webHidden/>
              </w:rPr>
              <w:tab/>
            </w:r>
            <w:r w:rsidR="00BE69EE">
              <w:rPr>
                <w:noProof/>
                <w:webHidden/>
              </w:rPr>
              <w:fldChar w:fldCharType="begin"/>
            </w:r>
            <w:r w:rsidR="00BE69EE">
              <w:rPr>
                <w:noProof/>
                <w:webHidden/>
              </w:rPr>
              <w:instrText xml:space="preserve"> PAGEREF _Toc35526568 \h </w:instrText>
            </w:r>
            <w:r w:rsidR="00BE69EE">
              <w:rPr>
                <w:noProof/>
                <w:webHidden/>
              </w:rPr>
            </w:r>
            <w:r w:rsidR="00BE69EE">
              <w:rPr>
                <w:noProof/>
                <w:webHidden/>
              </w:rPr>
              <w:fldChar w:fldCharType="separate"/>
            </w:r>
            <w:r w:rsidR="00BE69EE">
              <w:rPr>
                <w:noProof/>
                <w:webHidden/>
              </w:rPr>
              <w:t>1</w:t>
            </w:r>
            <w:r w:rsidR="00BE69EE">
              <w:rPr>
                <w:noProof/>
                <w:webHidden/>
              </w:rPr>
              <w:fldChar w:fldCharType="end"/>
            </w:r>
          </w:hyperlink>
        </w:p>
        <w:p w14:paraId="7C4846F5" w14:textId="0F13039E" w:rsidR="00BE69EE" w:rsidRDefault="004A4875">
          <w:pPr>
            <w:pStyle w:val="TOC1"/>
            <w:rPr>
              <w:rFonts w:asciiTheme="minorHAnsi" w:hAnsiTheme="minorHAnsi"/>
              <w:b w:val="0"/>
              <w:color w:val="auto"/>
              <w:sz w:val="22"/>
              <w:lang w:val="en-US"/>
            </w:rPr>
          </w:pPr>
          <w:hyperlink w:anchor="_Toc35526569" w:history="1">
            <w:r w:rsidR="00BE69EE" w:rsidRPr="00E32F38">
              <w:rPr>
                <w:rStyle w:val="Hyperlink"/>
              </w:rPr>
              <w:t>2</w:t>
            </w:r>
            <w:r w:rsidR="00BE69EE">
              <w:rPr>
                <w:rFonts w:asciiTheme="minorHAnsi" w:hAnsiTheme="minorHAnsi"/>
                <w:b w:val="0"/>
                <w:color w:val="auto"/>
                <w:sz w:val="22"/>
                <w:lang w:val="en-US"/>
              </w:rPr>
              <w:tab/>
            </w:r>
            <w:r w:rsidR="00BE69EE" w:rsidRPr="00E32F38">
              <w:rPr>
                <w:rStyle w:val="Hyperlink"/>
              </w:rPr>
              <w:t>Requirements</w:t>
            </w:r>
            <w:r w:rsidR="00BE69EE">
              <w:rPr>
                <w:webHidden/>
              </w:rPr>
              <w:tab/>
            </w:r>
            <w:r w:rsidR="00BE69EE">
              <w:rPr>
                <w:webHidden/>
              </w:rPr>
              <w:fldChar w:fldCharType="begin"/>
            </w:r>
            <w:r w:rsidR="00BE69EE">
              <w:rPr>
                <w:webHidden/>
              </w:rPr>
              <w:instrText xml:space="preserve"> PAGEREF _Toc35526569 \h </w:instrText>
            </w:r>
            <w:r w:rsidR="00BE69EE">
              <w:rPr>
                <w:webHidden/>
              </w:rPr>
            </w:r>
            <w:r w:rsidR="00BE69EE">
              <w:rPr>
                <w:webHidden/>
              </w:rPr>
              <w:fldChar w:fldCharType="separate"/>
            </w:r>
            <w:r w:rsidR="00BE69EE">
              <w:rPr>
                <w:webHidden/>
              </w:rPr>
              <w:t>1</w:t>
            </w:r>
            <w:r w:rsidR="00BE69EE">
              <w:rPr>
                <w:webHidden/>
              </w:rPr>
              <w:fldChar w:fldCharType="end"/>
            </w:r>
          </w:hyperlink>
        </w:p>
        <w:p w14:paraId="7BD71505" w14:textId="40ED1840" w:rsidR="00BE69EE" w:rsidRDefault="004A4875">
          <w:pPr>
            <w:pStyle w:val="TOC2"/>
            <w:tabs>
              <w:tab w:val="left" w:pos="880"/>
              <w:tab w:val="right" w:leader="dot" w:pos="9016"/>
            </w:tabs>
            <w:rPr>
              <w:rFonts w:asciiTheme="minorHAnsi" w:hAnsiTheme="minorHAnsi"/>
              <w:noProof/>
              <w:color w:val="auto"/>
              <w:lang w:val="en-US"/>
            </w:rPr>
          </w:pPr>
          <w:hyperlink w:anchor="_Toc35526570" w:history="1">
            <w:r w:rsidR="00BE69EE" w:rsidRPr="00E32F38">
              <w:rPr>
                <w:rStyle w:val="Hyperlink"/>
                <w:noProof/>
              </w:rPr>
              <w:t>2.1</w:t>
            </w:r>
            <w:r w:rsidR="00BE69EE">
              <w:rPr>
                <w:rFonts w:asciiTheme="minorHAnsi" w:hAnsiTheme="minorHAnsi"/>
                <w:noProof/>
                <w:color w:val="auto"/>
                <w:lang w:val="en-US"/>
              </w:rPr>
              <w:tab/>
            </w:r>
            <w:r w:rsidR="00BE69EE" w:rsidRPr="00E32F38">
              <w:rPr>
                <w:rStyle w:val="Hyperlink"/>
                <w:noProof/>
              </w:rPr>
              <w:t>Software and Hardware</w:t>
            </w:r>
            <w:r w:rsidR="00BE69EE">
              <w:rPr>
                <w:noProof/>
                <w:webHidden/>
              </w:rPr>
              <w:tab/>
            </w:r>
            <w:r w:rsidR="00BE69EE">
              <w:rPr>
                <w:noProof/>
                <w:webHidden/>
              </w:rPr>
              <w:fldChar w:fldCharType="begin"/>
            </w:r>
            <w:r w:rsidR="00BE69EE">
              <w:rPr>
                <w:noProof/>
                <w:webHidden/>
              </w:rPr>
              <w:instrText xml:space="preserve"> PAGEREF _Toc35526570 \h </w:instrText>
            </w:r>
            <w:r w:rsidR="00BE69EE">
              <w:rPr>
                <w:noProof/>
                <w:webHidden/>
              </w:rPr>
            </w:r>
            <w:r w:rsidR="00BE69EE">
              <w:rPr>
                <w:noProof/>
                <w:webHidden/>
              </w:rPr>
              <w:fldChar w:fldCharType="separate"/>
            </w:r>
            <w:r w:rsidR="00BE69EE">
              <w:rPr>
                <w:noProof/>
                <w:webHidden/>
              </w:rPr>
              <w:t>1</w:t>
            </w:r>
            <w:r w:rsidR="00BE69EE">
              <w:rPr>
                <w:noProof/>
                <w:webHidden/>
              </w:rPr>
              <w:fldChar w:fldCharType="end"/>
            </w:r>
          </w:hyperlink>
        </w:p>
        <w:p w14:paraId="054E4FF0" w14:textId="333A2C6B" w:rsidR="00BE69EE" w:rsidRDefault="004A4875">
          <w:pPr>
            <w:pStyle w:val="TOC1"/>
            <w:rPr>
              <w:rFonts w:asciiTheme="minorHAnsi" w:hAnsiTheme="minorHAnsi"/>
              <w:b w:val="0"/>
              <w:color w:val="auto"/>
              <w:sz w:val="22"/>
              <w:lang w:val="en-US"/>
            </w:rPr>
          </w:pPr>
          <w:hyperlink w:anchor="_Toc35526571" w:history="1">
            <w:r w:rsidR="00BE69EE" w:rsidRPr="00E32F38">
              <w:rPr>
                <w:rStyle w:val="Hyperlink"/>
              </w:rPr>
              <w:t>3</w:t>
            </w:r>
            <w:r w:rsidR="00BE69EE">
              <w:rPr>
                <w:rFonts w:asciiTheme="minorHAnsi" w:hAnsiTheme="minorHAnsi"/>
                <w:b w:val="0"/>
                <w:color w:val="auto"/>
                <w:sz w:val="22"/>
                <w:lang w:val="en-US"/>
              </w:rPr>
              <w:tab/>
            </w:r>
            <w:r w:rsidR="00BE69EE" w:rsidRPr="00E32F38">
              <w:rPr>
                <w:rStyle w:val="Hyperlink"/>
              </w:rPr>
              <w:t>Hardware Setup</w:t>
            </w:r>
            <w:r w:rsidR="00BE69EE">
              <w:rPr>
                <w:webHidden/>
              </w:rPr>
              <w:tab/>
            </w:r>
            <w:r w:rsidR="00BE69EE">
              <w:rPr>
                <w:webHidden/>
              </w:rPr>
              <w:fldChar w:fldCharType="begin"/>
            </w:r>
            <w:r w:rsidR="00BE69EE">
              <w:rPr>
                <w:webHidden/>
              </w:rPr>
              <w:instrText xml:space="preserve"> PAGEREF _Toc35526571 \h </w:instrText>
            </w:r>
            <w:r w:rsidR="00BE69EE">
              <w:rPr>
                <w:webHidden/>
              </w:rPr>
            </w:r>
            <w:r w:rsidR="00BE69EE">
              <w:rPr>
                <w:webHidden/>
              </w:rPr>
              <w:fldChar w:fldCharType="separate"/>
            </w:r>
            <w:r w:rsidR="00BE69EE">
              <w:rPr>
                <w:webHidden/>
              </w:rPr>
              <w:t>2</w:t>
            </w:r>
            <w:r w:rsidR="00BE69EE">
              <w:rPr>
                <w:webHidden/>
              </w:rPr>
              <w:fldChar w:fldCharType="end"/>
            </w:r>
          </w:hyperlink>
        </w:p>
        <w:p w14:paraId="285D6C0D" w14:textId="1D99A095" w:rsidR="00BE69EE" w:rsidRDefault="004A4875">
          <w:pPr>
            <w:pStyle w:val="TOC2"/>
            <w:tabs>
              <w:tab w:val="left" w:pos="880"/>
              <w:tab w:val="right" w:leader="dot" w:pos="9016"/>
            </w:tabs>
            <w:rPr>
              <w:rFonts w:asciiTheme="minorHAnsi" w:hAnsiTheme="minorHAnsi"/>
              <w:noProof/>
              <w:color w:val="auto"/>
              <w:lang w:val="en-US"/>
            </w:rPr>
          </w:pPr>
          <w:hyperlink w:anchor="_Toc35526572" w:history="1">
            <w:r w:rsidR="00BE69EE" w:rsidRPr="00E32F38">
              <w:rPr>
                <w:rStyle w:val="Hyperlink"/>
                <w:noProof/>
              </w:rPr>
              <w:t>3.1</w:t>
            </w:r>
            <w:r w:rsidR="00BE69EE">
              <w:rPr>
                <w:rFonts w:asciiTheme="minorHAnsi" w:hAnsiTheme="minorHAnsi"/>
                <w:noProof/>
                <w:color w:val="auto"/>
                <w:lang w:val="en-US"/>
              </w:rPr>
              <w:tab/>
            </w:r>
            <w:r w:rsidR="00BE69EE" w:rsidRPr="00E32F38">
              <w:rPr>
                <w:rStyle w:val="Hyperlink"/>
                <w:noProof/>
              </w:rPr>
              <w:t>Pin Layout</w:t>
            </w:r>
            <w:r w:rsidR="00BE69EE">
              <w:rPr>
                <w:noProof/>
                <w:webHidden/>
              </w:rPr>
              <w:tab/>
            </w:r>
            <w:r w:rsidR="00BE69EE">
              <w:rPr>
                <w:noProof/>
                <w:webHidden/>
              </w:rPr>
              <w:fldChar w:fldCharType="begin"/>
            </w:r>
            <w:r w:rsidR="00BE69EE">
              <w:rPr>
                <w:noProof/>
                <w:webHidden/>
              </w:rPr>
              <w:instrText xml:space="preserve"> PAGEREF _Toc35526572 \h </w:instrText>
            </w:r>
            <w:r w:rsidR="00BE69EE">
              <w:rPr>
                <w:noProof/>
                <w:webHidden/>
              </w:rPr>
            </w:r>
            <w:r w:rsidR="00BE69EE">
              <w:rPr>
                <w:noProof/>
                <w:webHidden/>
              </w:rPr>
              <w:fldChar w:fldCharType="separate"/>
            </w:r>
            <w:r w:rsidR="00BE69EE">
              <w:rPr>
                <w:noProof/>
                <w:webHidden/>
              </w:rPr>
              <w:t>2</w:t>
            </w:r>
            <w:r w:rsidR="00BE69EE">
              <w:rPr>
                <w:noProof/>
                <w:webHidden/>
              </w:rPr>
              <w:fldChar w:fldCharType="end"/>
            </w:r>
          </w:hyperlink>
        </w:p>
        <w:p w14:paraId="2306FB9A" w14:textId="6D0011B0" w:rsidR="00BE69EE" w:rsidRDefault="004A4875">
          <w:pPr>
            <w:pStyle w:val="TOC1"/>
            <w:rPr>
              <w:rFonts w:asciiTheme="minorHAnsi" w:hAnsiTheme="minorHAnsi"/>
              <w:b w:val="0"/>
              <w:color w:val="auto"/>
              <w:sz w:val="22"/>
              <w:lang w:val="en-US"/>
            </w:rPr>
          </w:pPr>
          <w:hyperlink w:anchor="_Toc35526573" w:history="1">
            <w:r w:rsidR="00BE69EE" w:rsidRPr="00E32F38">
              <w:rPr>
                <w:rStyle w:val="Hyperlink"/>
              </w:rPr>
              <w:t>4</w:t>
            </w:r>
            <w:r w:rsidR="00BE69EE">
              <w:rPr>
                <w:rFonts w:asciiTheme="minorHAnsi" w:hAnsiTheme="minorHAnsi"/>
                <w:b w:val="0"/>
                <w:color w:val="auto"/>
                <w:sz w:val="22"/>
                <w:lang w:val="en-US"/>
              </w:rPr>
              <w:tab/>
            </w:r>
            <w:r w:rsidR="00BE69EE" w:rsidRPr="00E32F38">
              <w:rPr>
                <w:rStyle w:val="Hyperlink"/>
              </w:rPr>
              <w:t>Technical background</w:t>
            </w:r>
            <w:r w:rsidR="00BE69EE">
              <w:rPr>
                <w:webHidden/>
              </w:rPr>
              <w:tab/>
            </w:r>
            <w:r w:rsidR="00BE69EE">
              <w:rPr>
                <w:webHidden/>
              </w:rPr>
              <w:fldChar w:fldCharType="begin"/>
            </w:r>
            <w:r w:rsidR="00BE69EE">
              <w:rPr>
                <w:webHidden/>
              </w:rPr>
              <w:instrText xml:space="preserve"> PAGEREF _Toc35526573 \h </w:instrText>
            </w:r>
            <w:r w:rsidR="00BE69EE">
              <w:rPr>
                <w:webHidden/>
              </w:rPr>
            </w:r>
            <w:r w:rsidR="00BE69EE">
              <w:rPr>
                <w:webHidden/>
              </w:rPr>
              <w:fldChar w:fldCharType="separate"/>
            </w:r>
            <w:r w:rsidR="00BE69EE">
              <w:rPr>
                <w:webHidden/>
              </w:rPr>
              <w:t>3</w:t>
            </w:r>
            <w:r w:rsidR="00BE69EE">
              <w:rPr>
                <w:webHidden/>
              </w:rPr>
              <w:fldChar w:fldCharType="end"/>
            </w:r>
          </w:hyperlink>
        </w:p>
        <w:p w14:paraId="5DEF045B" w14:textId="3D76A321" w:rsidR="00BE69EE" w:rsidRDefault="004A4875">
          <w:pPr>
            <w:pStyle w:val="TOC2"/>
            <w:tabs>
              <w:tab w:val="left" w:pos="880"/>
              <w:tab w:val="right" w:leader="dot" w:pos="9016"/>
            </w:tabs>
            <w:rPr>
              <w:rFonts w:asciiTheme="minorHAnsi" w:hAnsiTheme="minorHAnsi"/>
              <w:noProof/>
              <w:color w:val="auto"/>
              <w:lang w:val="en-US"/>
            </w:rPr>
          </w:pPr>
          <w:hyperlink w:anchor="_Toc35526574" w:history="1">
            <w:r w:rsidR="00BE69EE" w:rsidRPr="00E32F38">
              <w:rPr>
                <w:rStyle w:val="Hyperlink"/>
                <w:noProof/>
              </w:rPr>
              <w:t>4.1</w:t>
            </w:r>
            <w:r w:rsidR="00BE69EE">
              <w:rPr>
                <w:rFonts w:asciiTheme="minorHAnsi" w:hAnsiTheme="minorHAnsi"/>
                <w:noProof/>
                <w:color w:val="auto"/>
                <w:lang w:val="en-US"/>
              </w:rPr>
              <w:tab/>
            </w:r>
            <w:r w:rsidR="00BE69EE" w:rsidRPr="00E32F38">
              <w:rPr>
                <w:rStyle w:val="Hyperlink"/>
                <w:noProof/>
              </w:rPr>
              <w:t>PwmOut Interface</w:t>
            </w:r>
            <w:r w:rsidR="00BE69EE">
              <w:rPr>
                <w:noProof/>
                <w:webHidden/>
              </w:rPr>
              <w:tab/>
            </w:r>
            <w:r w:rsidR="00BE69EE">
              <w:rPr>
                <w:noProof/>
                <w:webHidden/>
              </w:rPr>
              <w:fldChar w:fldCharType="begin"/>
            </w:r>
            <w:r w:rsidR="00BE69EE">
              <w:rPr>
                <w:noProof/>
                <w:webHidden/>
              </w:rPr>
              <w:instrText xml:space="preserve"> PAGEREF _Toc35526574 \h </w:instrText>
            </w:r>
            <w:r w:rsidR="00BE69EE">
              <w:rPr>
                <w:noProof/>
                <w:webHidden/>
              </w:rPr>
            </w:r>
            <w:r w:rsidR="00BE69EE">
              <w:rPr>
                <w:noProof/>
                <w:webHidden/>
              </w:rPr>
              <w:fldChar w:fldCharType="separate"/>
            </w:r>
            <w:r w:rsidR="00BE69EE">
              <w:rPr>
                <w:noProof/>
                <w:webHidden/>
              </w:rPr>
              <w:t>3</w:t>
            </w:r>
            <w:r w:rsidR="00BE69EE">
              <w:rPr>
                <w:noProof/>
                <w:webHidden/>
              </w:rPr>
              <w:fldChar w:fldCharType="end"/>
            </w:r>
          </w:hyperlink>
        </w:p>
        <w:p w14:paraId="358706DA" w14:textId="62D5F67B" w:rsidR="00BE69EE" w:rsidRDefault="004A4875">
          <w:pPr>
            <w:pStyle w:val="TOC2"/>
            <w:tabs>
              <w:tab w:val="left" w:pos="880"/>
              <w:tab w:val="right" w:leader="dot" w:pos="9016"/>
            </w:tabs>
            <w:rPr>
              <w:rFonts w:asciiTheme="minorHAnsi" w:hAnsiTheme="minorHAnsi"/>
              <w:noProof/>
              <w:color w:val="auto"/>
              <w:lang w:val="en-US"/>
            </w:rPr>
          </w:pPr>
          <w:hyperlink w:anchor="_Toc35526575" w:history="1">
            <w:r w:rsidR="00BE69EE" w:rsidRPr="00E32F38">
              <w:rPr>
                <w:rStyle w:val="Hyperlink"/>
                <w:noProof/>
              </w:rPr>
              <w:t>4.2</w:t>
            </w:r>
            <w:r w:rsidR="00BE69EE">
              <w:rPr>
                <w:rFonts w:asciiTheme="minorHAnsi" w:hAnsiTheme="minorHAnsi"/>
                <w:noProof/>
                <w:color w:val="auto"/>
                <w:lang w:val="en-US"/>
              </w:rPr>
              <w:tab/>
            </w:r>
            <w:r w:rsidR="00BE69EE" w:rsidRPr="00E32F38">
              <w:rPr>
                <w:rStyle w:val="Hyperlink"/>
                <w:noProof/>
              </w:rPr>
              <w:t>Wave Generation</w:t>
            </w:r>
            <w:r w:rsidR="00BE69EE">
              <w:rPr>
                <w:noProof/>
                <w:webHidden/>
              </w:rPr>
              <w:tab/>
            </w:r>
            <w:r w:rsidR="00BE69EE">
              <w:rPr>
                <w:noProof/>
                <w:webHidden/>
              </w:rPr>
              <w:fldChar w:fldCharType="begin"/>
            </w:r>
            <w:r w:rsidR="00BE69EE">
              <w:rPr>
                <w:noProof/>
                <w:webHidden/>
              </w:rPr>
              <w:instrText xml:space="preserve"> PAGEREF _Toc35526575 \h </w:instrText>
            </w:r>
            <w:r w:rsidR="00BE69EE">
              <w:rPr>
                <w:noProof/>
                <w:webHidden/>
              </w:rPr>
            </w:r>
            <w:r w:rsidR="00BE69EE">
              <w:rPr>
                <w:noProof/>
                <w:webHidden/>
              </w:rPr>
              <w:fldChar w:fldCharType="separate"/>
            </w:r>
            <w:r w:rsidR="00BE69EE">
              <w:rPr>
                <w:noProof/>
                <w:webHidden/>
              </w:rPr>
              <w:t>4</w:t>
            </w:r>
            <w:r w:rsidR="00BE69EE">
              <w:rPr>
                <w:noProof/>
                <w:webHidden/>
              </w:rPr>
              <w:fldChar w:fldCharType="end"/>
            </w:r>
          </w:hyperlink>
        </w:p>
        <w:p w14:paraId="181EB356" w14:textId="63A804F2" w:rsidR="00BE69EE" w:rsidRDefault="004A4875">
          <w:pPr>
            <w:pStyle w:val="TOC2"/>
            <w:tabs>
              <w:tab w:val="left" w:pos="880"/>
              <w:tab w:val="right" w:leader="dot" w:pos="9016"/>
            </w:tabs>
            <w:rPr>
              <w:rFonts w:asciiTheme="minorHAnsi" w:hAnsiTheme="minorHAnsi"/>
              <w:noProof/>
              <w:color w:val="auto"/>
              <w:lang w:val="en-US"/>
            </w:rPr>
          </w:pPr>
          <w:hyperlink w:anchor="_Toc35526576" w:history="1">
            <w:r w:rsidR="00BE69EE" w:rsidRPr="00E32F38">
              <w:rPr>
                <w:rStyle w:val="Hyperlink"/>
                <w:noProof/>
              </w:rPr>
              <w:t>4.3</w:t>
            </w:r>
            <w:r w:rsidR="00BE69EE">
              <w:rPr>
                <w:rFonts w:asciiTheme="minorHAnsi" w:hAnsiTheme="minorHAnsi"/>
                <w:noProof/>
                <w:color w:val="auto"/>
                <w:lang w:val="en-US"/>
              </w:rPr>
              <w:tab/>
            </w:r>
            <w:r w:rsidR="00BE69EE" w:rsidRPr="00E32F38">
              <w:rPr>
                <w:rStyle w:val="Hyperlink"/>
                <w:noProof/>
              </w:rPr>
              <w:t>Analog I/O Interfaces</w:t>
            </w:r>
            <w:r w:rsidR="00BE69EE">
              <w:rPr>
                <w:noProof/>
                <w:webHidden/>
              </w:rPr>
              <w:tab/>
            </w:r>
            <w:r w:rsidR="00BE69EE">
              <w:rPr>
                <w:noProof/>
                <w:webHidden/>
              </w:rPr>
              <w:fldChar w:fldCharType="begin"/>
            </w:r>
            <w:r w:rsidR="00BE69EE">
              <w:rPr>
                <w:noProof/>
                <w:webHidden/>
              </w:rPr>
              <w:instrText xml:space="preserve"> PAGEREF _Toc35526576 \h </w:instrText>
            </w:r>
            <w:r w:rsidR="00BE69EE">
              <w:rPr>
                <w:noProof/>
                <w:webHidden/>
              </w:rPr>
            </w:r>
            <w:r w:rsidR="00BE69EE">
              <w:rPr>
                <w:noProof/>
                <w:webHidden/>
              </w:rPr>
              <w:fldChar w:fldCharType="separate"/>
            </w:r>
            <w:r w:rsidR="00BE69EE">
              <w:rPr>
                <w:noProof/>
                <w:webHidden/>
              </w:rPr>
              <w:t>4</w:t>
            </w:r>
            <w:r w:rsidR="00BE69EE">
              <w:rPr>
                <w:noProof/>
                <w:webHidden/>
              </w:rPr>
              <w:fldChar w:fldCharType="end"/>
            </w:r>
          </w:hyperlink>
        </w:p>
        <w:p w14:paraId="6CD2B16C" w14:textId="2061EC4A" w:rsidR="00BE69EE" w:rsidRDefault="004A4875">
          <w:pPr>
            <w:pStyle w:val="TOC1"/>
            <w:rPr>
              <w:rFonts w:asciiTheme="minorHAnsi" w:hAnsiTheme="minorHAnsi"/>
              <w:b w:val="0"/>
              <w:color w:val="auto"/>
              <w:sz w:val="22"/>
              <w:lang w:val="en-US"/>
            </w:rPr>
          </w:pPr>
          <w:hyperlink w:anchor="_Toc35526577" w:history="1">
            <w:r w:rsidR="00BE69EE" w:rsidRPr="00E32F38">
              <w:rPr>
                <w:rStyle w:val="Hyperlink"/>
              </w:rPr>
              <w:t>5</w:t>
            </w:r>
            <w:r w:rsidR="00BE69EE">
              <w:rPr>
                <w:rFonts w:asciiTheme="minorHAnsi" w:hAnsiTheme="minorHAnsi"/>
                <w:b w:val="0"/>
                <w:color w:val="auto"/>
                <w:sz w:val="22"/>
                <w:lang w:val="en-US"/>
              </w:rPr>
              <w:tab/>
            </w:r>
            <w:r w:rsidR="00BE69EE" w:rsidRPr="00E32F38">
              <w:rPr>
                <w:rStyle w:val="Hyperlink"/>
              </w:rPr>
              <w:t>Generating audio waves using PWM</w:t>
            </w:r>
            <w:r w:rsidR="00BE69EE">
              <w:rPr>
                <w:webHidden/>
              </w:rPr>
              <w:tab/>
            </w:r>
            <w:r w:rsidR="00BE69EE">
              <w:rPr>
                <w:webHidden/>
              </w:rPr>
              <w:fldChar w:fldCharType="begin"/>
            </w:r>
            <w:r w:rsidR="00BE69EE">
              <w:rPr>
                <w:webHidden/>
              </w:rPr>
              <w:instrText xml:space="preserve"> PAGEREF _Toc35526577 \h </w:instrText>
            </w:r>
            <w:r w:rsidR="00BE69EE">
              <w:rPr>
                <w:webHidden/>
              </w:rPr>
            </w:r>
            <w:r w:rsidR="00BE69EE">
              <w:rPr>
                <w:webHidden/>
              </w:rPr>
              <w:fldChar w:fldCharType="separate"/>
            </w:r>
            <w:r w:rsidR="00BE69EE">
              <w:rPr>
                <w:webHidden/>
              </w:rPr>
              <w:t>5</w:t>
            </w:r>
            <w:r w:rsidR="00BE69EE">
              <w:rPr>
                <w:webHidden/>
              </w:rPr>
              <w:fldChar w:fldCharType="end"/>
            </w:r>
          </w:hyperlink>
        </w:p>
        <w:p w14:paraId="69ED6B80" w14:textId="3E25720E" w:rsidR="00BE69EE" w:rsidRDefault="004A4875">
          <w:pPr>
            <w:pStyle w:val="TOC2"/>
            <w:tabs>
              <w:tab w:val="left" w:pos="880"/>
              <w:tab w:val="right" w:leader="dot" w:pos="9016"/>
            </w:tabs>
            <w:rPr>
              <w:rFonts w:asciiTheme="minorHAnsi" w:hAnsiTheme="minorHAnsi"/>
              <w:noProof/>
              <w:color w:val="auto"/>
              <w:lang w:val="en-US"/>
            </w:rPr>
          </w:pPr>
          <w:hyperlink w:anchor="_Toc35526578" w:history="1">
            <w:r w:rsidR="00BE69EE" w:rsidRPr="00E32F38">
              <w:rPr>
                <w:rStyle w:val="Hyperlink"/>
                <w:noProof/>
              </w:rPr>
              <w:t>5.1</w:t>
            </w:r>
            <w:r w:rsidR="00BE69EE">
              <w:rPr>
                <w:rFonts w:asciiTheme="minorHAnsi" w:hAnsiTheme="minorHAnsi"/>
                <w:noProof/>
                <w:color w:val="auto"/>
                <w:lang w:val="en-US"/>
              </w:rPr>
              <w:tab/>
            </w:r>
            <w:r w:rsidR="00BE69EE" w:rsidRPr="00E32F38">
              <w:rPr>
                <w:rStyle w:val="Hyperlink"/>
                <w:noProof/>
              </w:rPr>
              <w:t>Audio waves</w:t>
            </w:r>
            <w:r w:rsidR="00BE69EE">
              <w:rPr>
                <w:noProof/>
                <w:webHidden/>
              </w:rPr>
              <w:tab/>
            </w:r>
            <w:r w:rsidR="00BE69EE">
              <w:rPr>
                <w:noProof/>
                <w:webHidden/>
              </w:rPr>
              <w:fldChar w:fldCharType="begin"/>
            </w:r>
            <w:r w:rsidR="00BE69EE">
              <w:rPr>
                <w:noProof/>
                <w:webHidden/>
              </w:rPr>
              <w:instrText xml:space="preserve"> PAGEREF _Toc35526578 \h </w:instrText>
            </w:r>
            <w:r w:rsidR="00BE69EE">
              <w:rPr>
                <w:noProof/>
                <w:webHidden/>
              </w:rPr>
            </w:r>
            <w:r w:rsidR="00BE69EE">
              <w:rPr>
                <w:noProof/>
                <w:webHidden/>
              </w:rPr>
              <w:fldChar w:fldCharType="separate"/>
            </w:r>
            <w:r w:rsidR="00BE69EE">
              <w:rPr>
                <w:noProof/>
                <w:webHidden/>
              </w:rPr>
              <w:t>5</w:t>
            </w:r>
            <w:r w:rsidR="00BE69EE">
              <w:rPr>
                <w:noProof/>
                <w:webHidden/>
              </w:rPr>
              <w:fldChar w:fldCharType="end"/>
            </w:r>
          </w:hyperlink>
        </w:p>
        <w:p w14:paraId="544203A9" w14:textId="02DF4622" w:rsidR="00BE69EE" w:rsidRDefault="004A4875">
          <w:pPr>
            <w:pStyle w:val="TOC2"/>
            <w:tabs>
              <w:tab w:val="left" w:pos="880"/>
              <w:tab w:val="right" w:leader="dot" w:pos="9016"/>
            </w:tabs>
            <w:rPr>
              <w:rFonts w:asciiTheme="minorHAnsi" w:hAnsiTheme="minorHAnsi"/>
              <w:noProof/>
              <w:color w:val="auto"/>
              <w:lang w:val="en-US"/>
            </w:rPr>
          </w:pPr>
          <w:hyperlink w:anchor="_Toc35526579" w:history="1">
            <w:r w:rsidR="00BE69EE" w:rsidRPr="00E32F38">
              <w:rPr>
                <w:rStyle w:val="Hyperlink"/>
                <w:noProof/>
              </w:rPr>
              <w:t>5.2</w:t>
            </w:r>
            <w:r w:rsidR="00BE69EE">
              <w:rPr>
                <w:rFonts w:asciiTheme="minorHAnsi" w:hAnsiTheme="minorHAnsi"/>
                <w:noProof/>
                <w:color w:val="auto"/>
                <w:lang w:val="en-US"/>
              </w:rPr>
              <w:tab/>
            </w:r>
            <w:r w:rsidR="00BE69EE" w:rsidRPr="00E32F38">
              <w:rPr>
                <w:rStyle w:val="Hyperlink"/>
                <w:noProof/>
              </w:rPr>
              <w:t>Your application code</w:t>
            </w:r>
            <w:r w:rsidR="00BE69EE">
              <w:rPr>
                <w:noProof/>
                <w:webHidden/>
              </w:rPr>
              <w:tab/>
            </w:r>
            <w:r w:rsidR="00BE69EE">
              <w:rPr>
                <w:noProof/>
                <w:webHidden/>
              </w:rPr>
              <w:fldChar w:fldCharType="begin"/>
            </w:r>
            <w:r w:rsidR="00BE69EE">
              <w:rPr>
                <w:noProof/>
                <w:webHidden/>
              </w:rPr>
              <w:instrText xml:space="preserve"> PAGEREF _Toc35526579 \h </w:instrText>
            </w:r>
            <w:r w:rsidR="00BE69EE">
              <w:rPr>
                <w:noProof/>
                <w:webHidden/>
              </w:rPr>
            </w:r>
            <w:r w:rsidR="00BE69EE">
              <w:rPr>
                <w:noProof/>
                <w:webHidden/>
              </w:rPr>
              <w:fldChar w:fldCharType="separate"/>
            </w:r>
            <w:r w:rsidR="00BE69EE">
              <w:rPr>
                <w:noProof/>
                <w:webHidden/>
              </w:rPr>
              <w:t>5</w:t>
            </w:r>
            <w:r w:rsidR="00BE69EE">
              <w:rPr>
                <w:noProof/>
                <w:webHidden/>
              </w:rPr>
              <w:fldChar w:fldCharType="end"/>
            </w:r>
          </w:hyperlink>
        </w:p>
        <w:p w14:paraId="03935565" w14:textId="18279F9B" w:rsidR="00BE69EE" w:rsidRDefault="004A4875">
          <w:pPr>
            <w:pStyle w:val="TOC1"/>
            <w:rPr>
              <w:rFonts w:asciiTheme="minorHAnsi" w:hAnsiTheme="minorHAnsi"/>
              <w:b w:val="0"/>
              <w:color w:val="auto"/>
              <w:sz w:val="22"/>
              <w:lang w:val="en-US"/>
            </w:rPr>
          </w:pPr>
          <w:hyperlink w:anchor="_Toc35526580" w:history="1">
            <w:r w:rsidR="00BE69EE" w:rsidRPr="00E32F38">
              <w:rPr>
                <w:rStyle w:val="Hyperlink"/>
              </w:rPr>
              <w:t>6</w:t>
            </w:r>
            <w:r w:rsidR="00BE69EE">
              <w:rPr>
                <w:rFonts w:asciiTheme="minorHAnsi" w:hAnsiTheme="minorHAnsi"/>
                <w:b w:val="0"/>
                <w:color w:val="auto"/>
                <w:sz w:val="22"/>
                <w:lang w:val="en-US"/>
              </w:rPr>
              <w:tab/>
            </w:r>
            <w:r w:rsidR="00BE69EE" w:rsidRPr="00E32F38">
              <w:rPr>
                <w:rStyle w:val="Hyperlink"/>
              </w:rPr>
              <w:t>Additional references</w:t>
            </w:r>
            <w:r w:rsidR="00BE69EE">
              <w:rPr>
                <w:webHidden/>
              </w:rPr>
              <w:tab/>
            </w:r>
            <w:r w:rsidR="00BE69EE">
              <w:rPr>
                <w:webHidden/>
              </w:rPr>
              <w:fldChar w:fldCharType="begin"/>
            </w:r>
            <w:r w:rsidR="00BE69EE">
              <w:rPr>
                <w:webHidden/>
              </w:rPr>
              <w:instrText xml:space="preserve"> PAGEREF _Toc35526580 \h </w:instrText>
            </w:r>
            <w:r w:rsidR="00BE69EE">
              <w:rPr>
                <w:webHidden/>
              </w:rPr>
            </w:r>
            <w:r w:rsidR="00BE69EE">
              <w:rPr>
                <w:webHidden/>
              </w:rPr>
              <w:fldChar w:fldCharType="separate"/>
            </w:r>
            <w:r w:rsidR="00BE69EE">
              <w:rPr>
                <w:webHidden/>
              </w:rPr>
              <w:t>6</w:t>
            </w:r>
            <w:r w:rsidR="00BE69EE">
              <w:rPr>
                <w:webHidden/>
              </w:rPr>
              <w:fldChar w:fldCharType="end"/>
            </w:r>
          </w:hyperlink>
        </w:p>
        <w:p w14:paraId="3D32FD6B" w14:textId="463FC5DA" w:rsidR="007032C9" w:rsidRDefault="007032C9">
          <w:r>
            <w:rPr>
              <w:b/>
              <w:bCs/>
              <w:noProof/>
            </w:rPr>
            <w:fldChar w:fldCharType="end"/>
          </w:r>
        </w:p>
      </w:sdtContent>
    </w:sdt>
    <w:p w14:paraId="29365190" w14:textId="14D8BBBD" w:rsidR="00475DEB" w:rsidRDefault="00475DEB">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p>
    <w:p w14:paraId="07FEC501" w14:textId="3DD9D1DC" w:rsidR="0082607F" w:rsidRPr="007032C9" w:rsidRDefault="0082607F" w:rsidP="007032C9">
      <w:pPr>
        <w:pStyle w:val="Heading1"/>
      </w:pPr>
      <w:bookmarkStart w:id="3" w:name="_Toc35526567"/>
      <w:r w:rsidRPr="007032C9">
        <w:lastRenderedPageBreak/>
        <w:t>Introduction</w:t>
      </w:r>
      <w:bookmarkEnd w:id="3"/>
    </w:p>
    <w:p w14:paraId="630241C8" w14:textId="55BB97E5" w:rsidR="007032C9" w:rsidRDefault="004F08FD" w:rsidP="009D2D18">
      <w:pPr>
        <w:pStyle w:val="Heading2"/>
        <w:shd w:val="clear" w:color="auto" w:fill="E5ECEB"/>
      </w:pPr>
      <w:bookmarkStart w:id="4" w:name="_Toc35526568"/>
      <w:r>
        <w:t>Lab</w:t>
      </w:r>
      <w:r w:rsidR="00A06521">
        <w:t xml:space="preserve"> overview</w:t>
      </w:r>
      <w:bookmarkEnd w:id="4"/>
    </w:p>
    <w:p w14:paraId="0ABFD2FD" w14:textId="3B0873E3" w:rsidR="00DA58CA" w:rsidRDefault="009D132F" w:rsidP="009D132F">
      <w:pPr>
        <w:shd w:val="clear" w:color="auto" w:fill="E5ECEB"/>
      </w:pPr>
      <w:r>
        <w:t xml:space="preserve">In this lab, we will </w:t>
      </w:r>
      <w:r w:rsidR="00DA58CA">
        <w:t xml:space="preserve">implement </w:t>
      </w:r>
      <w:r w:rsidR="000D7170">
        <w:t>an audio wave generator using PWM</w:t>
      </w:r>
      <w:r w:rsidR="009B408A">
        <w:t>.</w:t>
      </w:r>
      <w:r w:rsidR="00A541A4">
        <w:t xml:space="preserve"> </w:t>
      </w:r>
      <w:r w:rsidR="009B408A">
        <w:t xml:space="preserve">We will set it up so that </w:t>
      </w:r>
      <w:r w:rsidR="00A541A4">
        <w:t xml:space="preserve">the volume and the pitch </w:t>
      </w:r>
      <w:r w:rsidR="009B408A">
        <w:t>can</w:t>
      </w:r>
      <w:r w:rsidR="004032FD">
        <w:t xml:space="preserve"> be tuned using potentiometers.</w:t>
      </w:r>
    </w:p>
    <w:p w14:paraId="36DBC48D" w14:textId="042DCB95" w:rsidR="009D132F" w:rsidRDefault="009D132F" w:rsidP="009D132F">
      <w:pPr>
        <w:shd w:val="clear" w:color="auto" w:fill="E5ECEB"/>
      </w:pPr>
      <w:r>
        <w:t>By the end of this lab you will get some insight</w:t>
      </w:r>
      <w:r w:rsidR="009B408A">
        <w:t xml:space="preserve"> and practical experience with</w:t>
      </w:r>
      <w:r>
        <w:t xml:space="preserve"> the Mbed API for Analog </w:t>
      </w:r>
      <w:r w:rsidR="00F44E3F">
        <w:t>I/O</w:t>
      </w:r>
      <w:r w:rsidR="004032FD">
        <w:t xml:space="preserve"> and PWM. </w:t>
      </w:r>
    </w:p>
    <w:p w14:paraId="25C84076" w14:textId="68FD8463" w:rsidR="008F0329" w:rsidRDefault="008F0329" w:rsidP="001401EE"/>
    <w:p w14:paraId="2EBBA079" w14:textId="6BE7C10F" w:rsidR="0082607F" w:rsidRDefault="00317EF2" w:rsidP="00921A5B">
      <w:pPr>
        <w:pStyle w:val="Heading1"/>
      </w:pPr>
      <w:bookmarkStart w:id="5" w:name="_Toc5031133"/>
      <w:bookmarkStart w:id="6" w:name="_Ref13646389"/>
      <w:bookmarkStart w:id="7" w:name="_Ref13646406"/>
      <w:bookmarkStart w:id="8" w:name="_Ref13646417"/>
      <w:bookmarkStart w:id="9" w:name="_Toc35526569"/>
      <w:bookmarkEnd w:id="5"/>
      <w:r>
        <w:t>Requirements</w:t>
      </w:r>
      <w:bookmarkEnd w:id="6"/>
      <w:bookmarkEnd w:id="7"/>
      <w:bookmarkEnd w:id="8"/>
      <w:bookmarkEnd w:id="9"/>
    </w:p>
    <w:p w14:paraId="34E6438D" w14:textId="4DC69419" w:rsidR="009B408A" w:rsidRPr="009B408A" w:rsidRDefault="009B408A" w:rsidP="009B408A">
      <w:pPr>
        <w:pStyle w:val="Heading2"/>
      </w:pPr>
      <w:bookmarkStart w:id="10" w:name="_Toc35526570"/>
      <w:r>
        <w:t>Software and Hardware</w:t>
      </w:r>
      <w:bookmarkEnd w:id="10"/>
    </w:p>
    <w:p w14:paraId="596FD147" w14:textId="11718423" w:rsidR="00D75792" w:rsidRDefault="00D75792" w:rsidP="00D75792">
      <w:r>
        <w:t xml:space="preserve">In this lab, we will be using the following </w:t>
      </w:r>
      <w:r w:rsidR="009B408A">
        <w:t>software and hardware</w:t>
      </w:r>
      <w:r>
        <w:t xml:space="preserve">: </w:t>
      </w:r>
    </w:p>
    <w:p w14:paraId="17B4F07E" w14:textId="565D99FF" w:rsidR="009B408A" w:rsidRPr="009B408A" w:rsidRDefault="00D75792" w:rsidP="00D75792">
      <w:pPr>
        <w:pStyle w:val="ListParagraph"/>
        <w:numPr>
          <w:ilvl w:val="0"/>
          <w:numId w:val="24"/>
        </w:numPr>
        <w:spacing w:line="256" w:lineRule="auto"/>
        <w:rPr>
          <w:b/>
        </w:rPr>
      </w:pPr>
      <w:r>
        <w:rPr>
          <w:b/>
        </w:rPr>
        <w:t>Mbed Studio</w:t>
      </w:r>
      <w:r>
        <w:t>, an IDE designed to streamline development and prototyping using Mbed enabled microcontrollers and development boards</w:t>
      </w:r>
      <w:r w:rsidR="009B408A">
        <w:t xml:space="preserve">: </w:t>
      </w:r>
      <w:hyperlink r:id="rId12" w:history="1">
        <w:r w:rsidR="009B408A">
          <w:rPr>
            <w:rStyle w:val="Hyperlink"/>
          </w:rPr>
          <w:t>https://os.mbed.com/studio/</w:t>
        </w:r>
      </w:hyperlink>
    </w:p>
    <w:p w14:paraId="6901ED81" w14:textId="77777777" w:rsidR="009B408A" w:rsidRDefault="00D75792" w:rsidP="009B408A">
      <w:pPr>
        <w:pStyle w:val="ListParagraph"/>
        <w:spacing w:line="256" w:lineRule="auto"/>
        <w:rPr>
          <w:b/>
        </w:rPr>
      </w:pPr>
      <w:r>
        <w:br/>
      </w:r>
      <w:r>
        <w:rPr>
          <w:b/>
        </w:rPr>
        <w:t>OR</w:t>
      </w:r>
    </w:p>
    <w:p w14:paraId="31BC7EA4" w14:textId="0A0161A2" w:rsidR="00D75792" w:rsidRDefault="00D75792" w:rsidP="009B408A">
      <w:pPr>
        <w:pStyle w:val="ListParagraph"/>
        <w:spacing w:line="256" w:lineRule="auto"/>
        <w:rPr>
          <w:rStyle w:val="Hyperlink"/>
        </w:rPr>
      </w:pPr>
      <w:r>
        <w:br/>
      </w:r>
      <w:r>
        <w:rPr>
          <w:b/>
        </w:rPr>
        <w:t>Mbed online compiler</w:t>
      </w:r>
      <w:r>
        <w:t xml:space="preserve">, which can be found here: </w:t>
      </w:r>
      <w:hyperlink r:id="rId13" w:history="1">
        <w:r>
          <w:rPr>
            <w:rStyle w:val="Hyperlink"/>
          </w:rPr>
          <w:t>https://ide.mbed.com/compiler</w:t>
        </w:r>
      </w:hyperlink>
    </w:p>
    <w:p w14:paraId="720B2950" w14:textId="77777777" w:rsidR="009B408A" w:rsidRDefault="009B408A" w:rsidP="009B408A">
      <w:pPr>
        <w:pStyle w:val="ListParagraph"/>
        <w:spacing w:line="256" w:lineRule="auto"/>
        <w:rPr>
          <w:b/>
        </w:rPr>
      </w:pPr>
    </w:p>
    <w:p w14:paraId="275317FF" w14:textId="44078DF3" w:rsidR="00D75792" w:rsidRPr="009B408A" w:rsidRDefault="00D75792" w:rsidP="00D75792">
      <w:pPr>
        <w:pStyle w:val="ListParagraph"/>
        <w:numPr>
          <w:ilvl w:val="0"/>
          <w:numId w:val="24"/>
        </w:numPr>
        <w:spacing w:line="256" w:lineRule="auto"/>
        <w:rPr>
          <w:b/>
        </w:rPr>
      </w:pPr>
      <w:r>
        <w:rPr>
          <w:b/>
        </w:rPr>
        <w:t>NUCLEO-F401RE</w:t>
      </w:r>
      <w:r>
        <w:t xml:space="preserve">, or another suitable Mbed OS 5 compatible development board. A full list of compatible devices can be found here: </w:t>
      </w:r>
      <w:hyperlink r:id="rId14" w:history="1">
        <w:r>
          <w:rPr>
            <w:rStyle w:val="Hyperlink"/>
          </w:rPr>
          <w:t>https://os.mbed.com/platforms</w:t>
        </w:r>
      </w:hyperlink>
      <w:r>
        <w:t>, note that outputs may have to be reconfigured for devices following a different standard.</w:t>
      </w:r>
    </w:p>
    <w:p w14:paraId="70DD87D4" w14:textId="77777777" w:rsidR="009B408A" w:rsidRPr="008974A0" w:rsidRDefault="009B408A" w:rsidP="009B408A">
      <w:pPr>
        <w:pStyle w:val="ListParagraph"/>
        <w:spacing w:line="256" w:lineRule="auto"/>
        <w:rPr>
          <w:b/>
        </w:rPr>
      </w:pPr>
    </w:p>
    <w:p w14:paraId="39CC50E0" w14:textId="700CD783" w:rsidR="00D75792" w:rsidRPr="008974A0" w:rsidRDefault="00D75792" w:rsidP="00D75792">
      <w:pPr>
        <w:pStyle w:val="ListParagraph"/>
        <w:numPr>
          <w:ilvl w:val="0"/>
          <w:numId w:val="24"/>
        </w:numPr>
        <w:spacing w:line="256" w:lineRule="auto"/>
        <w:rPr>
          <w:b/>
        </w:rPr>
      </w:pPr>
      <w:r>
        <w:t xml:space="preserve">A breadboard, 2 x </w:t>
      </w:r>
      <w:r w:rsidR="00157B45">
        <w:t>100</w:t>
      </w:r>
      <w:r>
        <w:rPr>
          <w:rFonts w:cs="Calibri"/>
        </w:rPr>
        <w:t>Ω</w:t>
      </w:r>
      <w:r>
        <w:t xml:space="preserve"> resistors, 2 x </w:t>
      </w:r>
      <w:r w:rsidR="00157B45">
        <w:t>10k</w:t>
      </w:r>
      <w:r w:rsidR="00157B45">
        <w:rPr>
          <w:rFonts w:cs="Calibri"/>
        </w:rPr>
        <w:t>Ω</w:t>
      </w:r>
      <w:r w:rsidR="00157B45">
        <w:t xml:space="preserve"> </w:t>
      </w:r>
      <w:r>
        <w:t xml:space="preserve">potentiometers, 1 </w:t>
      </w:r>
      <w:r w:rsidR="00B5587C">
        <w:t xml:space="preserve">x </w:t>
      </w:r>
      <w:r w:rsidR="0098023B">
        <w:t>speaker</w:t>
      </w:r>
      <w:r w:rsidR="00B55891">
        <w:t xml:space="preserve"> (ABI-001-RC)</w:t>
      </w:r>
      <w:r w:rsidR="00B5587C">
        <w:t>, 2 x LED</w:t>
      </w:r>
      <w:r w:rsidR="0098023B">
        <w:t>.</w:t>
      </w:r>
    </w:p>
    <w:p w14:paraId="6E4786E6" w14:textId="77777777" w:rsidR="00D75792" w:rsidRPr="003B061E" w:rsidRDefault="00D75792" w:rsidP="00D75792">
      <w:pPr>
        <w:pStyle w:val="ListParagraph"/>
        <w:rPr>
          <w:b/>
        </w:rPr>
      </w:pPr>
    </w:p>
    <w:p w14:paraId="490F2A7A" w14:textId="372503CC" w:rsidR="00D75792" w:rsidRDefault="00303FD6" w:rsidP="00D75792">
      <w:r>
        <w:t>The</w:t>
      </w:r>
      <w:r w:rsidR="00D75792">
        <w:t xml:space="preserve"> code </w:t>
      </w:r>
      <w:r>
        <w:t>skeleton</w:t>
      </w:r>
      <w:r w:rsidR="00D75792">
        <w:t xml:space="preserve">, which includes some </w:t>
      </w:r>
      <w:r w:rsidR="00603F46">
        <w:t>support</w:t>
      </w:r>
      <w:r w:rsidR="00D75792">
        <w:t xml:space="preserve"> for implementing the task in </w:t>
      </w:r>
      <w:r w:rsidR="00603F46">
        <w:t xml:space="preserve">section </w:t>
      </w:r>
      <w:r w:rsidR="007F4BFB">
        <w:fldChar w:fldCharType="begin"/>
      </w:r>
      <w:r w:rsidR="007F4BFB">
        <w:instrText xml:space="preserve"> REF _Ref13669205 \r \h </w:instrText>
      </w:r>
      <w:r w:rsidR="007F4BFB">
        <w:fldChar w:fldCharType="separate"/>
      </w:r>
      <w:r w:rsidR="007F4BFB">
        <w:t>5.2</w:t>
      </w:r>
      <w:r w:rsidR="007F4BFB">
        <w:fldChar w:fldCharType="end"/>
      </w:r>
      <w:r w:rsidR="007F4BFB">
        <w:t xml:space="preserve"> </w:t>
      </w:r>
      <w:r w:rsidR="00D75792">
        <w:t>should be found in the same folder as this manual.</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1A5B19B4" w14:textId="220F6FC5" w:rsidR="00116CA4" w:rsidRDefault="00116CA4" w:rsidP="00116CA4">
      <w:pPr>
        <w:pStyle w:val="Heading1"/>
      </w:pPr>
      <w:bookmarkStart w:id="11" w:name="_Toc13577469"/>
      <w:bookmarkStart w:id="12" w:name="_Toc13645797"/>
      <w:bookmarkStart w:id="13" w:name="_Toc35526571"/>
      <w:r>
        <w:lastRenderedPageBreak/>
        <w:t>Hardware Setup</w:t>
      </w:r>
      <w:bookmarkEnd w:id="11"/>
      <w:bookmarkEnd w:id="12"/>
      <w:bookmarkEnd w:id="13"/>
    </w:p>
    <w:p w14:paraId="453F970E" w14:textId="30FEA764" w:rsidR="00603F46" w:rsidRPr="00603F46" w:rsidRDefault="00603F46" w:rsidP="00603F46">
      <w:pPr>
        <w:pStyle w:val="Heading2"/>
      </w:pPr>
      <w:bookmarkStart w:id="14" w:name="_Toc35526572"/>
      <w:r>
        <w:t>Pin Layout</w:t>
      </w:r>
      <w:bookmarkEnd w:id="14"/>
    </w:p>
    <w:p w14:paraId="33F5CEE8" w14:textId="2A1C93DB" w:rsidR="00116CA4" w:rsidRDefault="00116CA4" w:rsidP="00116CA4">
      <w:r>
        <w:t>In this experiment, we are going to use the N</w:t>
      </w:r>
      <w:r w:rsidR="00141316">
        <w:t>ucleo</w:t>
      </w:r>
      <w:bookmarkStart w:id="15" w:name="_GoBack"/>
      <w:bookmarkEnd w:id="15"/>
      <w:r>
        <w:t xml:space="preserve"> F401RE </w:t>
      </w:r>
      <w:r w:rsidR="00603F46">
        <w:t>b</w:t>
      </w:r>
      <w:r>
        <w:t>oard</w:t>
      </w:r>
      <w:r w:rsidR="00603F46">
        <w:t>.</w:t>
      </w:r>
      <w:r>
        <w:t xml:space="preserve"> </w:t>
      </w:r>
      <w:r w:rsidR="00603F46">
        <w:t>The</w:t>
      </w:r>
      <w:r>
        <w:t xml:space="preserve"> pin descriptions</w:t>
      </w:r>
      <w:r w:rsidR="00603F46">
        <w:t xml:space="preserve"> for the board</w:t>
      </w:r>
      <w:r>
        <w:t xml:space="preserve"> can be found below:</w:t>
      </w:r>
    </w:p>
    <w:p w14:paraId="780F5CD1" w14:textId="77777777" w:rsidR="00116CA4" w:rsidRPr="001F68CA" w:rsidRDefault="00116CA4" w:rsidP="00116CA4">
      <w:pPr>
        <w:jc w:val="center"/>
      </w:pPr>
      <w:r>
        <w:rPr>
          <w:noProof/>
          <w:lang w:eastAsia="en-GB"/>
        </w:rPr>
        <w:drawing>
          <wp:inline distT="0" distB="0" distL="0" distR="0" wp14:anchorId="690D2904" wp14:editId="38EB6987">
            <wp:extent cx="4543425" cy="3407819"/>
            <wp:effectExtent l="0" t="0" r="0" b="254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mmy.jpg"/>
                    <pic:cNvPicPr/>
                  </pic:nvPicPr>
                  <pic:blipFill>
                    <a:blip r:embed="rId15">
                      <a:extLst>
                        <a:ext uri="{28A0092B-C50C-407E-A947-70E740481C1C}">
                          <a14:useLocalDpi xmlns:a14="http://schemas.microsoft.com/office/drawing/2010/main" val="0"/>
                        </a:ext>
                      </a:extLst>
                    </a:blip>
                    <a:stretch>
                      <a:fillRect/>
                    </a:stretch>
                  </pic:blipFill>
                  <pic:spPr>
                    <a:xfrm>
                      <a:off x="0" y="0"/>
                      <a:ext cx="4586719" cy="3440292"/>
                    </a:xfrm>
                    <a:prstGeom prst="rect">
                      <a:avLst/>
                    </a:prstGeom>
                  </pic:spPr>
                </pic:pic>
              </a:graphicData>
            </a:graphic>
          </wp:inline>
        </w:drawing>
      </w:r>
    </w:p>
    <w:p w14:paraId="0068A328" w14:textId="388E9118" w:rsidR="00116CA4" w:rsidRDefault="00116CA4" w:rsidP="00116CA4">
      <w:pPr>
        <w:pStyle w:val="Caption"/>
        <w:jc w:val="center"/>
      </w:pPr>
      <w:r>
        <w:t xml:space="preserve">Figure 1: </w:t>
      </w:r>
      <w:r w:rsidRPr="0048515D">
        <w:t xml:space="preserve">The </w:t>
      </w:r>
      <w:r>
        <w:t>NUCLEO</w:t>
      </w:r>
      <w:r w:rsidRPr="0048515D">
        <w:t xml:space="preserve"> F401RE board pin descriptions</w:t>
      </w:r>
    </w:p>
    <w:p w14:paraId="50611F8F" w14:textId="77777777" w:rsidR="00603F46" w:rsidRPr="00603F46" w:rsidRDefault="00603F46" w:rsidP="00603F46"/>
    <w:p w14:paraId="1A6AE5B7" w14:textId="7E3B1BFE" w:rsidR="00F164DE" w:rsidRDefault="00116CA4" w:rsidP="00116CA4">
      <w:r>
        <w:t>On a breadboard</w:t>
      </w:r>
      <w:r w:rsidR="00F164DE">
        <w:t xml:space="preserve">, build the circuit in Figure </w:t>
      </w:r>
      <w:r w:rsidR="00E96B6C">
        <w:t>2, using the hardware components listed in</w:t>
      </w:r>
      <w:r w:rsidR="003B52F4">
        <w:t xml:space="preserve"> </w:t>
      </w:r>
      <w:r w:rsidR="00603F46">
        <w:t>section “</w:t>
      </w:r>
      <w:r w:rsidR="003B52F4">
        <w:fldChar w:fldCharType="begin"/>
      </w:r>
      <w:r w:rsidR="003B52F4">
        <w:instrText xml:space="preserve"> REF _Ref13646417 \h </w:instrText>
      </w:r>
      <w:r w:rsidR="003B52F4">
        <w:fldChar w:fldCharType="separate"/>
      </w:r>
      <w:r w:rsidR="003B52F4">
        <w:t>2.</w:t>
      </w:r>
      <w:r w:rsidR="00603F46">
        <w:t xml:space="preserve"> </w:t>
      </w:r>
      <w:r w:rsidR="003B52F4">
        <w:t>Requirements</w:t>
      </w:r>
      <w:r w:rsidR="003B52F4">
        <w:fldChar w:fldCharType="end"/>
      </w:r>
      <w:r w:rsidR="00603F46">
        <w:t>”</w:t>
      </w:r>
      <w:r w:rsidR="00F60E2A">
        <w:t>:</w:t>
      </w:r>
    </w:p>
    <w:p w14:paraId="78654964" w14:textId="3590C81F" w:rsidR="00F12F05" w:rsidRDefault="001967C9" w:rsidP="00116CA4">
      <w:r>
        <w:rPr>
          <w:noProof/>
        </w:rPr>
        <w:drawing>
          <wp:anchor distT="0" distB="0" distL="114300" distR="114300" simplePos="0" relativeHeight="251658240" behindDoc="0" locked="0" layoutInCell="1" allowOverlap="1" wp14:anchorId="0E5A2B4D" wp14:editId="34789E9E">
            <wp:simplePos x="0" y="0"/>
            <wp:positionH relativeFrom="margin">
              <wp:align>left</wp:align>
            </wp:positionH>
            <wp:positionV relativeFrom="paragraph">
              <wp:posOffset>3175</wp:posOffset>
            </wp:positionV>
            <wp:extent cx="3465830" cy="2218055"/>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90049" cy="2233725"/>
                    </a:xfrm>
                    <a:prstGeom prst="rect">
                      <a:avLst/>
                    </a:prstGeom>
                  </pic:spPr>
                </pic:pic>
              </a:graphicData>
            </a:graphic>
            <wp14:sizeRelH relativeFrom="margin">
              <wp14:pctWidth>0</wp14:pctWidth>
            </wp14:sizeRelH>
            <wp14:sizeRelV relativeFrom="margin">
              <wp14:pctHeight>0</wp14:pctHeight>
            </wp14:sizeRelV>
          </wp:anchor>
        </w:drawing>
      </w:r>
    </w:p>
    <w:p w14:paraId="606CD82B" w14:textId="77777777" w:rsidR="00F12F05" w:rsidRDefault="00F12F05" w:rsidP="00116CA4"/>
    <w:tbl>
      <w:tblPr>
        <w:tblpPr w:leftFromText="180" w:rightFromText="180" w:vertAnchor="text" w:horzAnchor="page" w:tblpX="7001" w:tblpY="712"/>
        <w:tblW w:w="0" w:type="auto"/>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1715"/>
        <w:gridCol w:w="1715"/>
      </w:tblGrid>
      <w:tr w:rsidR="00B20E84" w:rsidRPr="007964C3" w14:paraId="0F365E7B" w14:textId="77777777" w:rsidTr="00B20E84">
        <w:trPr>
          <w:trHeight w:val="383"/>
        </w:trPr>
        <w:tc>
          <w:tcPr>
            <w:tcW w:w="1715" w:type="dxa"/>
            <w:shd w:val="clear" w:color="auto" w:fill="4F81BD"/>
          </w:tcPr>
          <w:p w14:paraId="7F617583" w14:textId="77777777" w:rsidR="00B20E84" w:rsidRPr="007964C3" w:rsidRDefault="00B20E84" w:rsidP="00B20E84">
            <w:pPr>
              <w:spacing w:after="0"/>
              <w:rPr>
                <w:b/>
                <w:color w:val="FFFFFF"/>
              </w:rPr>
            </w:pPr>
            <w:r w:rsidRPr="007964C3">
              <w:rPr>
                <w:b/>
                <w:color w:val="FFFFFF"/>
              </w:rPr>
              <w:t>Pin</w:t>
            </w:r>
          </w:p>
        </w:tc>
        <w:tc>
          <w:tcPr>
            <w:tcW w:w="1715" w:type="dxa"/>
            <w:shd w:val="clear" w:color="auto" w:fill="4F81BD"/>
          </w:tcPr>
          <w:p w14:paraId="58E61EBF" w14:textId="08AFE957" w:rsidR="00B20E84" w:rsidRPr="007964C3" w:rsidRDefault="00B20E84" w:rsidP="00B20E84">
            <w:pPr>
              <w:tabs>
                <w:tab w:val="left" w:pos="1064"/>
              </w:tabs>
              <w:spacing w:after="0"/>
              <w:rPr>
                <w:b/>
                <w:color w:val="FFFFFF"/>
              </w:rPr>
            </w:pPr>
            <w:r w:rsidRPr="007964C3">
              <w:rPr>
                <w:b/>
                <w:color w:val="FFFFFF"/>
              </w:rPr>
              <w:t xml:space="preserve">Pin name in </w:t>
            </w:r>
            <w:r w:rsidR="000F1ACD" w:rsidRPr="007964C3">
              <w:rPr>
                <w:b/>
                <w:color w:val="FFFFFF"/>
              </w:rPr>
              <w:t>Mbed</w:t>
            </w:r>
            <w:r w:rsidRPr="007964C3">
              <w:rPr>
                <w:b/>
                <w:color w:val="FFFFFF"/>
              </w:rPr>
              <w:t xml:space="preserve"> API </w:t>
            </w:r>
          </w:p>
        </w:tc>
      </w:tr>
      <w:tr w:rsidR="00B20E84" w:rsidRPr="007964C3" w14:paraId="307545B5" w14:textId="77777777" w:rsidTr="00B20E84">
        <w:trPr>
          <w:trHeight w:val="366"/>
        </w:trPr>
        <w:tc>
          <w:tcPr>
            <w:tcW w:w="1715" w:type="dxa"/>
            <w:shd w:val="clear" w:color="auto" w:fill="auto"/>
          </w:tcPr>
          <w:p w14:paraId="33D34709" w14:textId="77777777" w:rsidR="00B20E84" w:rsidRPr="007964C3" w:rsidRDefault="00B20E84" w:rsidP="00B20E84">
            <w:pPr>
              <w:spacing w:after="0"/>
            </w:pPr>
            <w:r>
              <w:t>Potentiometer 1</w:t>
            </w:r>
          </w:p>
        </w:tc>
        <w:tc>
          <w:tcPr>
            <w:tcW w:w="1715" w:type="dxa"/>
            <w:shd w:val="clear" w:color="auto" w:fill="auto"/>
          </w:tcPr>
          <w:p w14:paraId="4B590082" w14:textId="77777777" w:rsidR="00B20E84" w:rsidRPr="007964C3" w:rsidRDefault="00B20E84" w:rsidP="00B20E84">
            <w:pPr>
              <w:spacing w:after="0"/>
            </w:pPr>
            <w:r>
              <w:t>A0</w:t>
            </w:r>
          </w:p>
        </w:tc>
      </w:tr>
      <w:tr w:rsidR="00B20E84" w:rsidRPr="007964C3" w14:paraId="37D3F35E" w14:textId="77777777" w:rsidTr="00B20E84">
        <w:trPr>
          <w:trHeight w:val="333"/>
        </w:trPr>
        <w:tc>
          <w:tcPr>
            <w:tcW w:w="1715" w:type="dxa"/>
            <w:shd w:val="clear" w:color="auto" w:fill="auto"/>
          </w:tcPr>
          <w:p w14:paraId="1DFFF95D" w14:textId="77777777" w:rsidR="00B20E84" w:rsidRPr="007964C3" w:rsidRDefault="00B20E84" w:rsidP="00B20E84">
            <w:pPr>
              <w:spacing w:after="0"/>
            </w:pPr>
            <w:r>
              <w:t>Potentiometer 2</w:t>
            </w:r>
          </w:p>
        </w:tc>
        <w:tc>
          <w:tcPr>
            <w:tcW w:w="1715" w:type="dxa"/>
            <w:shd w:val="clear" w:color="auto" w:fill="auto"/>
          </w:tcPr>
          <w:p w14:paraId="000E18A4" w14:textId="77777777" w:rsidR="00B20E84" w:rsidRPr="007964C3" w:rsidRDefault="00B20E84" w:rsidP="00B20E84">
            <w:pPr>
              <w:spacing w:after="0"/>
            </w:pPr>
            <w:r>
              <w:t>A1</w:t>
            </w:r>
          </w:p>
        </w:tc>
      </w:tr>
      <w:tr w:rsidR="00B20E84" w:rsidRPr="007964C3" w14:paraId="6CA86FB4" w14:textId="77777777" w:rsidTr="00B20E84">
        <w:trPr>
          <w:trHeight w:val="333"/>
        </w:trPr>
        <w:tc>
          <w:tcPr>
            <w:tcW w:w="1715" w:type="dxa"/>
            <w:shd w:val="clear" w:color="auto" w:fill="auto"/>
          </w:tcPr>
          <w:p w14:paraId="592C21EF" w14:textId="77777777" w:rsidR="00B20E84" w:rsidRPr="007964C3" w:rsidRDefault="00B20E84" w:rsidP="00B20E84">
            <w:pPr>
              <w:spacing w:after="0"/>
            </w:pPr>
            <w:r>
              <w:t>PWM speaker</w:t>
            </w:r>
          </w:p>
        </w:tc>
        <w:tc>
          <w:tcPr>
            <w:tcW w:w="1715" w:type="dxa"/>
            <w:shd w:val="clear" w:color="auto" w:fill="auto"/>
          </w:tcPr>
          <w:p w14:paraId="0D1EAB90" w14:textId="77777777" w:rsidR="00B20E84" w:rsidRPr="007964C3" w:rsidRDefault="00B20E84" w:rsidP="00B20E84">
            <w:pPr>
              <w:tabs>
                <w:tab w:val="left" w:pos="1064"/>
              </w:tabs>
              <w:spacing w:after="0"/>
            </w:pPr>
            <w:r>
              <w:t>D6</w:t>
            </w:r>
          </w:p>
        </w:tc>
      </w:tr>
    </w:tbl>
    <w:p w14:paraId="7D40822B" w14:textId="27EFC659" w:rsidR="00B20E84" w:rsidRDefault="00116CA4" w:rsidP="008C7805">
      <w:r>
        <w:t>Pin</w:t>
      </w:r>
      <w:r w:rsidR="00603F46">
        <w:t>s</w:t>
      </w:r>
      <w:r>
        <w:t xml:space="preserve"> on the board</w:t>
      </w:r>
      <w:r w:rsidR="00603F46">
        <w:t xml:space="preserve"> are</w:t>
      </w:r>
      <w:r>
        <w:t xml:space="preserve"> as defined in the table below.</w:t>
      </w:r>
    </w:p>
    <w:p w14:paraId="701F6FFA" w14:textId="77777777" w:rsidR="00BC5674" w:rsidRPr="00997F7F" w:rsidRDefault="00BC5674" w:rsidP="00997F7F">
      <w:pPr>
        <w:pStyle w:val="Caption"/>
        <w:spacing w:after="0"/>
        <w:ind w:left="720" w:firstLine="720"/>
        <w:rPr>
          <w:sz w:val="8"/>
        </w:rPr>
      </w:pPr>
    </w:p>
    <w:p w14:paraId="00A01E4C" w14:textId="77777777" w:rsidR="001967C9" w:rsidRPr="00493435" w:rsidRDefault="001967C9" w:rsidP="00493435">
      <w:pPr>
        <w:pStyle w:val="Caption"/>
        <w:spacing w:after="0"/>
        <w:ind w:left="1440" w:firstLine="720"/>
        <w:rPr>
          <w:sz w:val="12"/>
        </w:rPr>
      </w:pPr>
    </w:p>
    <w:p w14:paraId="27857B24" w14:textId="1269D1BE" w:rsidR="00B20E84" w:rsidRDefault="00B20E84" w:rsidP="00997F7F">
      <w:pPr>
        <w:pStyle w:val="Caption"/>
        <w:ind w:left="1440" w:firstLine="720"/>
      </w:pPr>
      <w:r>
        <w:t>Figure 2: Circuit Layout</w:t>
      </w:r>
    </w:p>
    <w:p w14:paraId="19ADD685" w14:textId="638BBAE8" w:rsidR="00E1070F" w:rsidRDefault="00C83EDE" w:rsidP="00E1070F">
      <w:pPr>
        <w:pStyle w:val="Heading1"/>
      </w:pPr>
      <w:bookmarkStart w:id="16" w:name="_Toc35526573"/>
      <w:r>
        <w:lastRenderedPageBreak/>
        <w:t>Technical background</w:t>
      </w:r>
      <w:bookmarkEnd w:id="16"/>
      <w:r>
        <w:t xml:space="preserve"> </w:t>
      </w:r>
    </w:p>
    <w:p w14:paraId="2BF27CF2" w14:textId="42026001" w:rsidR="00C83EDE" w:rsidRDefault="00DE516A" w:rsidP="00E1070F">
      <w:pPr>
        <w:pStyle w:val="Heading2"/>
      </w:pPr>
      <w:bookmarkStart w:id="17" w:name="_Toc35526574"/>
      <w:r>
        <w:t>P</w:t>
      </w:r>
      <w:r w:rsidR="00CE6E3A">
        <w:t>wmOut Interface</w:t>
      </w:r>
      <w:bookmarkEnd w:id="17"/>
    </w:p>
    <w:p w14:paraId="2D6B7BE8" w14:textId="1B02D821" w:rsidR="00545F39" w:rsidRDefault="00545F39" w:rsidP="00545F39">
      <w:r>
        <w:t>Pulse width modulation (PWM) is a simple method of using a rectangular digital waveform to create an analog output. PWM uses the width of the pulse to represent an amplitude.</w:t>
      </w:r>
    </w:p>
    <w:p w14:paraId="0F7D3C44" w14:textId="77777777" w:rsidR="00545F39" w:rsidRDefault="00545F39" w:rsidP="00545F39">
      <w:r>
        <w:t>The period of the wave is usually kept constant, and the pulse width, or ON time is varied.</w:t>
      </w:r>
    </w:p>
    <w:p w14:paraId="527DAD08" w14:textId="77777777" w:rsidR="00545F39" w:rsidRDefault="00545F39" w:rsidP="00545F39">
      <w:r>
        <w:t>The duty cycle is the proportion of time that the pulse is ON or HIGH, and is expressed as a percentage:</w:t>
      </w:r>
    </w:p>
    <w:p w14:paraId="3A63EBD1" w14:textId="77777777" w:rsidR="00545F39" w:rsidRDefault="00545F39" w:rsidP="00545F39">
      <w:pPr>
        <w:jc w:val="center"/>
      </w:pPr>
      <w:r>
        <w:t>Duty cycle = 100% * (pulse ON time)/(pulse period)</w:t>
      </w:r>
    </w:p>
    <w:p w14:paraId="265A7796" w14:textId="77777777" w:rsidR="00545F39" w:rsidRDefault="00545F39" w:rsidP="00603F46">
      <w:pPr>
        <w:spacing w:before="120"/>
      </w:pPr>
      <w:r>
        <w:t>Whatever duty cycle a PWM stream has, there is an average value. If the ON time is small, the average value is low; if the ON time is large, the average value is high. Therefore, by controlling the duty cycle, we control the average output value (represented as the red line below).</w:t>
      </w:r>
    </w:p>
    <w:p w14:paraId="77AA73FB" w14:textId="21A4E128" w:rsidR="00545F39" w:rsidRDefault="00545F39" w:rsidP="00545F39">
      <w:pPr>
        <w:jc w:val="center"/>
      </w:pPr>
      <w:r>
        <w:rPr>
          <w:noProof/>
          <w:lang w:eastAsia="en-GB"/>
        </w:rPr>
        <w:drawing>
          <wp:inline distT="0" distB="0" distL="0" distR="0" wp14:anchorId="1596DD99" wp14:editId="57BFF61F">
            <wp:extent cx="5917565" cy="1362710"/>
            <wp:effectExtent l="0" t="0" r="6985" b="8890"/>
            <wp:docPr id="328" name="Picture 328"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17565" cy="1362710"/>
                    </a:xfrm>
                    <a:prstGeom prst="rect">
                      <a:avLst/>
                    </a:prstGeom>
                    <a:noFill/>
                    <a:ln>
                      <a:noFill/>
                    </a:ln>
                  </pic:spPr>
                </pic:pic>
              </a:graphicData>
            </a:graphic>
          </wp:inline>
        </w:drawing>
      </w:r>
    </w:p>
    <w:p w14:paraId="4D5E8FFA" w14:textId="6B822F85" w:rsidR="00D104DE" w:rsidRDefault="00D104DE" w:rsidP="00D104DE">
      <w:pPr>
        <w:pStyle w:val="Caption"/>
        <w:jc w:val="center"/>
      </w:pPr>
      <w:r>
        <w:t>Figure 3: PWM</w:t>
      </w:r>
    </w:p>
    <w:p w14:paraId="613050C1" w14:textId="5FC793F9" w:rsidR="00545F39" w:rsidRDefault="003E4B10" w:rsidP="00545F39">
      <w:r>
        <w:t xml:space="preserve">We can use the PwmOut </w:t>
      </w:r>
      <w:r w:rsidR="00D104DE">
        <w:t>i</w:t>
      </w:r>
      <w:r w:rsidR="00265675" w:rsidRPr="00265675">
        <w:t>nterface to control the frequency and duty cycle of a PWM signal.</w:t>
      </w:r>
      <w:r w:rsidR="00ED07C4">
        <w:t xml:space="preserve"> </w:t>
      </w:r>
      <w:r w:rsidR="00545F39">
        <w:t>Here are some examples showing how:</w:t>
      </w:r>
    </w:p>
    <w:p w14:paraId="678324EF" w14:textId="4B72B881" w:rsidR="000A6CAA" w:rsidRDefault="000A6CAA" w:rsidP="000A6CAA">
      <w:pPr>
        <w:pStyle w:val="Codeblock"/>
        <w:tabs>
          <w:tab w:val="left" w:pos="720"/>
          <w:tab w:val="left" w:pos="1440"/>
          <w:tab w:val="left" w:pos="2160"/>
          <w:tab w:val="left" w:pos="2880"/>
          <w:tab w:val="left" w:pos="3600"/>
          <w:tab w:val="left" w:pos="5597"/>
        </w:tabs>
        <w:spacing w:after="0"/>
      </w:pPr>
      <w:r>
        <w:t>PwmOut led(D5);</w:t>
      </w:r>
      <w:r>
        <w:tab/>
      </w:r>
      <w:r>
        <w:tab/>
        <w:t>//define the PWM output</w:t>
      </w:r>
    </w:p>
    <w:p w14:paraId="2D2CD6B7" w14:textId="77777777" w:rsidR="000A6CAA" w:rsidRDefault="000A6CAA" w:rsidP="000A6CAA">
      <w:pPr>
        <w:pStyle w:val="Codeblock"/>
        <w:tabs>
          <w:tab w:val="left" w:pos="720"/>
          <w:tab w:val="left" w:pos="1440"/>
          <w:tab w:val="left" w:pos="2160"/>
          <w:tab w:val="left" w:pos="2880"/>
          <w:tab w:val="left" w:pos="3600"/>
          <w:tab w:val="left" w:pos="5597"/>
        </w:tabs>
        <w:spacing w:after="0"/>
      </w:pPr>
      <w:r>
        <w:t>led = 0.5;</w:t>
      </w:r>
      <w:r>
        <w:tab/>
      </w:r>
      <w:r>
        <w:tab/>
      </w:r>
      <w:r>
        <w:tab/>
        <w:t>//set the duty cycle of PWM output to 50%</w:t>
      </w:r>
    </w:p>
    <w:p w14:paraId="5DA11150" w14:textId="77777777" w:rsidR="008011D1" w:rsidRDefault="000A6CAA" w:rsidP="008011D1">
      <w:pPr>
        <w:pStyle w:val="Codeblock"/>
        <w:tabs>
          <w:tab w:val="left" w:pos="720"/>
          <w:tab w:val="left" w:pos="1440"/>
          <w:tab w:val="left" w:pos="2160"/>
          <w:tab w:val="left" w:pos="2880"/>
          <w:tab w:val="left" w:pos="3600"/>
          <w:tab w:val="left" w:pos="5597"/>
        </w:tabs>
      </w:pPr>
      <w:r>
        <w:t>led.period(0.02)</w:t>
      </w:r>
      <w:r>
        <w:tab/>
      </w:r>
      <w:r>
        <w:tab/>
        <w:t>//set the output frequency to 50Hz</w:t>
      </w:r>
      <w:r w:rsidR="009D41EF" w:rsidRPr="00CA6A82">
        <w:t xml:space="preserve"> ; </w:t>
      </w:r>
    </w:p>
    <w:p w14:paraId="1203B722" w14:textId="52C1135D" w:rsidR="00CE6E3A" w:rsidRDefault="00D104DE" w:rsidP="008011D1">
      <w:r>
        <w:t xml:space="preserve">The </w:t>
      </w:r>
      <w:r w:rsidR="00A1492F">
        <w:t xml:space="preserve">PwmOut </w:t>
      </w:r>
      <w:r>
        <w:t>i</w:t>
      </w:r>
      <w:r w:rsidR="009C136A">
        <w:t xml:space="preserve">nterface has a set </w:t>
      </w:r>
      <w:r w:rsidR="004039EE">
        <w:t>of member functions which can be found in figure 3</w:t>
      </w:r>
      <w:r w:rsidR="00FD3281">
        <w:t>:</w:t>
      </w: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3670"/>
        <w:gridCol w:w="5346"/>
      </w:tblGrid>
      <w:tr w:rsidR="009C136A" w:rsidRPr="00DB2DC3" w14:paraId="2F1FE1F4" w14:textId="77777777" w:rsidTr="004039EE">
        <w:trPr>
          <w:trHeight w:val="304"/>
          <w:jc w:val="center"/>
        </w:trPr>
        <w:tc>
          <w:tcPr>
            <w:tcW w:w="3670" w:type="dxa"/>
            <w:shd w:val="clear" w:color="auto" w:fill="4F81BD"/>
          </w:tcPr>
          <w:p w14:paraId="25CABB6F" w14:textId="77777777" w:rsidR="009C136A" w:rsidRPr="008D05D2" w:rsidRDefault="009C136A" w:rsidP="00F276AF">
            <w:pPr>
              <w:pStyle w:val="NormalWeb"/>
              <w:spacing w:before="0" w:beforeAutospacing="0" w:after="0" w:afterAutospacing="0"/>
              <w:rPr>
                <w:rFonts w:ascii="Calibri" w:hAnsi="Calibri" w:cs="Arial"/>
                <w:b/>
                <w:sz w:val="20"/>
                <w:szCs w:val="20"/>
              </w:rPr>
            </w:pPr>
            <w:bookmarkStart w:id="18" w:name="_Hlk13649547"/>
            <w:r w:rsidRPr="008D05D2">
              <w:rPr>
                <w:rFonts w:ascii="Calibri" w:hAnsi="Calibri" w:cs="Arial"/>
                <w:b/>
                <w:bCs/>
                <w:color w:val="FFFFFF"/>
                <w:kern w:val="24"/>
                <w:sz w:val="20"/>
                <w:szCs w:val="20"/>
              </w:rPr>
              <w:t>Function name</w:t>
            </w:r>
          </w:p>
        </w:tc>
        <w:tc>
          <w:tcPr>
            <w:tcW w:w="5346" w:type="dxa"/>
            <w:shd w:val="clear" w:color="auto" w:fill="4F81BD"/>
          </w:tcPr>
          <w:p w14:paraId="6D855522" w14:textId="77777777" w:rsidR="009C136A" w:rsidRPr="00DB2DC3" w:rsidRDefault="009C136A" w:rsidP="00F276AF">
            <w:pPr>
              <w:pStyle w:val="NormalWeb"/>
              <w:spacing w:before="0" w:beforeAutospacing="0" w:after="0" w:afterAutospacing="0"/>
              <w:rPr>
                <w:rFonts w:ascii="Calibri" w:hAnsi="Calibri" w:cs="Arial"/>
                <w:sz w:val="20"/>
                <w:szCs w:val="20"/>
              </w:rPr>
            </w:pPr>
            <w:r w:rsidRPr="00DB2DC3">
              <w:rPr>
                <w:rFonts w:ascii="Calibri" w:hAnsi="Calibri" w:cs="Arial"/>
                <w:b/>
                <w:bCs/>
                <w:color w:val="FFFFFF"/>
                <w:kern w:val="24"/>
                <w:sz w:val="20"/>
                <w:szCs w:val="20"/>
              </w:rPr>
              <w:t xml:space="preserve">Description </w:t>
            </w:r>
          </w:p>
        </w:tc>
      </w:tr>
      <w:bookmarkEnd w:id="18"/>
      <w:tr w:rsidR="009C136A" w:rsidRPr="00945E97" w14:paraId="51720BF2"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2C685F08" w14:textId="77777777" w:rsidR="009C136A" w:rsidRPr="008D05D2" w:rsidRDefault="009C136A" w:rsidP="00F276AF">
            <w:pPr>
              <w:pStyle w:val="NormalWeb"/>
              <w:spacing w:before="0" w:beforeAutospacing="0" w:after="0" w:afterAutospacing="0"/>
              <w:rPr>
                <w:rFonts w:ascii="Calibri" w:hAnsi="Calibri" w:cs="Arial"/>
                <w:b/>
                <w:sz w:val="20"/>
                <w:szCs w:val="20"/>
              </w:rPr>
            </w:pPr>
            <w:r w:rsidRPr="008D05D2">
              <w:rPr>
                <w:rFonts w:ascii="Calibri" w:hAnsi="Calibri" w:cs="Arial"/>
                <w:b/>
                <w:sz w:val="20"/>
                <w:szCs w:val="20"/>
              </w:rPr>
              <w:t xml:space="preserve">Void </w:t>
            </w:r>
            <w:r w:rsidRPr="008D05D2">
              <w:rPr>
                <w:rFonts w:ascii="Calibri" w:hAnsi="Calibri" w:cs="Arial"/>
                <w:b/>
                <w:color w:val="0091BD"/>
                <w:sz w:val="20"/>
                <w:szCs w:val="20"/>
              </w:rPr>
              <w:t xml:space="preserve">write </w:t>
            </w:r>
            <w:r w:rsidRPr="008D05D2">
              <w:rPr>
                <w:rFonts w:ascii="Calibri" w:hAnsi="Calibri" w:cs="Arial"/>
                <w:b/>
                <w:sz w:val="20"/>
                <w:szCs w:val="20"/>
              </w:rPr>
              <w:t>(float value)</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B128B2D" w14:textId="717599F8"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w:t>
            </w:r>
            <w:r w:rsidR="00D016BA" w:rsidRPr="002D172D">
              <w:rPr>
                <w:rFonts w:ascii="Calibri" w:hAnsi="Calibri" w:cs="Arial"/>
                <w:sz w:val="20"/>
                <w:szCs w:val="20"/>
              </w:rPr>
              <w:t>output</w:t>
            </w:r>
            <w:r w:rsidRPr="002D172D">
              <w:rPr>
                <w:rFonts w:ascii="Calibri" w:hAnsi="Calibri" w:cs="Arial"/>
                <w:sz w:val="20"/>
                <w:szCs w:val="20"/>
              </w:rPr>
              <w:t xml:space="preserve"> duty-cycle, specified as a percentage (float) </w:t>
            </w:r>
          </w:p>
        </w:tc>
      </w:tr>
      <w:tr w:rsidR="009C136A" w:rsidRPr="00945E97" w14:paraId="7D5E311F"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F413183" w14:textId="77777777" w:rsidR="009C136A" w:rsidRPr="008D05D2" w:rsidRDefault="009C136A" w:rsidP="00F276AF">
            <w:pPr>
              <w:pStyle w:val="NormalWeb"/>
              <w:spacing w:before="0" w:beforeAutospacing="0" w:after="0" w:afterAutospacing="0"/>
              <w:rPr>
                <w:rFonts w:ascii="Calibri" w:hAnsi="Calibri" w:cs="Arial"/>
                <w:b/>
                <w:sz w:val="20"/>
                <w:szCs w:val="20"/>
              </w:rPr>
            </w:pPr>
            <w:r w:rsidRPr="008D05D2">
              <w:rPr>
                <w:rFonts w:ascii="Calibri" w:hAnsi="Calibri" w:cs="Arial"/>
                <w:b/>
                <w:sz w:val="20"/>
                <w:szCs w:val="20"/>
              </w:rPr>
              <w:t xml:space="preserve">float </w:t>
            </w:r>
            <w:r w:rsidRPr="008D05D2">
              <w:rPr>
                <w:rFonts w:ascii="Calibri" w:hAnsi="Calibri" w:cs="Arial"/>
                <w:b/>
                <w:color w:val="0091BD"/>
                <w:sz w:val="20"/>
                <w:szCs w:val="20"/>
              </w:rPr>
              <w:t xml:space="preserve">read </w:t>
            </w:r>
            <w:r w:rsidRPr="008D05D2">
              <w:rPr>
                <w:rFonts w:ascii="Calibri" w:hAnsi="Calibri" w:cs="Arial"/>
                <w:b/>
                <w:sz w:val="20"/>
                <w:szCs w:val="20"/>
              </w:rPr>
              <w:t>()</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231525F7" w14:textId="77777777"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Return the current output duty-cycle setting, measured as a percentage (float) </w:t>
            </w:r>
          </w:p>
        </w:tc>
      </w:tr>
      <w:tr w:rsidR="009C136A" w:rsidRPr="00945E97" w14:paraId="009894A4"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218F5B8A" w14:textId="77777777" w:rsidR="009C136A" w:rsidRPr="008D05D2" w:rsidRDefault="009C136A" w:rsidP="00F276AF">
            <w:pPr>
              <w:pStyle w:val="NormalWeb"/>
              <w:spacing w:before="0" w:beforeAutospacing="0" w:after="0" w:afterAutospacing="0"/>
              <w:rPr>
                <w:rFonts w:ascii="Calibri" w:hAnsi="Calibri" w:cs="Arial"/>
                <w:b/>
                <w:sz w:val="20"/>
                <w:szCs w:val="20"/>
              </w:rPr>
            </w:pPr>
            <w:r w:rsidRPr="008D05D2">
              <w:rPr>
                <w:rFonts w:ascii="Calibri" w:hAnsi="Calibri" w:cs="Arial"/>
                <w:b/>
                <w:sz w:val="20"/>
                <w:szCs w:val="20"/>
              </w:rPr>
              <w:t xml:space="preserve">void </w:t>
            </w:r>
            <w:r w:rsidRPr="008D05D2">
              <w:rPr>
                <w:rFonts w:ascii="Calibri" w:hAnsi="Calibri" w:cs="Arial"/>
                <w:b/>
                <w:color w:val="0091BD"/>
                <w:sz w:val="20"/>
                <w:szCs w:val="20"/>
              </w:rPr>
              <w:t xml:space="preserve">period </w:t>
            </w:r>
            <w:r w:rsidRPr="008D05D2">
              <w:rPr>
                <w:rFonts w:ascii="Calibri" w:hAnsi="Calibri" w:cs="Arial"/>
                <w:b/>
                <w:sz w:val="20"/>
                <w:szCs w:val="20"/>
              </w:rPr>
              <w:t>(float seconds)</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3B7788E" w14:textId="77777777"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seconds (float), keeping the duty cycle the same</w:t>
            </w:r>
          </w:p>
        </w:tc>
      </w:tr>
      <w:tr w:rsidR="009C136A" w:rsidRPr="00945E97" w14:paraId="477F3AB6"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88AFBC4" w14:textId="77777777" w:rsidR="009C136A" w:rsidRPr="008D05D2" w:rsidRDefault="009C136A" w:rsidP="00F276AF">
            <w:pPr>
              <w:pStyle w:val="NormalWeb"/>
              <w:spacing w:before="0" w:beforeAutospacing="0" w:after="0" w:afterAutospacing="0"/>
              <w:rPr>
                <w:rFonts w:ascii="Calibri" w:hAnsi="Calibri" w:cs="Arial"/>
                <w:b/>
                <w:sz w:val="20"/>
                <w:szCs w:val="20"/>
                <w:lang w:val="en-GB"/>
              </w:rPr>
            </w:pPr>
            <w:r w:rsidRPr="008D05D2">
              <w:rPr>
                <w:rFonts w:ascii="Calibri" w:hAnsi="Calibri" w:cs="Arial"/>
                <w:b/>
                <w:sz w:val="20"/>
                <w:szCs w:val="20"/>
                <w:lang w:val="en-GB"/>
              </w:rPr>
              <w:t xml:space="preserve">void </w:t>
            </w:r>
            <w:r w:rsidRPr="008D05D2">
              <w:rPr>
                <w:rFonts w:ascii="Calibri" w:hAnsi="Calibri" w:cs="Arial"/>
                <w:b/>
                <w:color w:val="0091BD"/>
                <w:sz w:val="20"/>
                <w:szCs w:val="20"/>
                <w:lang w:val="en-GB"/>
              </w:rPr>
              <w:t xml:space="preserve">period_ms </w:t>
            </w:r>
            <w:r w:rsidRPr="008D05D2">
              <w:rPr>
                <w:rFonts w:ascii="Calibri" w:hAnsi="Calibri" w:cs="Arial"/>
                <w:b/>
                <w:sz w:val="20"/>
                <w:szCs w:val="20"/>
                <w:lang w:val="en-GB"/>
              </w:rPr>
              <w:t>(int ms)</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6E98425" w14:textId="77777777"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milli-seconds (int), keeping the duty cycle the same</w:t>
            </w:r>
          </w:p>
        </w:tc>
      </w:tr>
      <w:tr w:rsidR="009C136A" w:rsidRPr="00945E97" w14:paraId="6E22675A"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6FC2597" w14:textId="77777777" w:rsidR="009C136A" w:rsidRPr="008D05D2" w:rsidRDefault="009C136A" w:rsidP="00F276AF">
            <w:pPr>
              <w:pStyle w:val="NormalWeb"/>
              <w:spacing w:before="0" w:beforeAutospacing="0" w:after="0" w:afterAutospacing="0"/>
              <w:rPr>
                <w:rFonts w:ascii="Calibri" w:hAnsi="Calibri" w:cs="Arial"/>
                <w:b/>
                <w:sz w:val="20"/>
                <w:szCs w:val="20"/>
                <w:lang w:val="en-GB"/>
              </w:rPr>
            </w:pPr>
            <w:r w:rsidRPr="008D05D2">
              <w:rPr>
                <w:rFonts w:ascii="Calibri" w:hAnsi="Calibri" w:cs="Arial"/>
                <w:b/>
                <w:sz w:val="20"/>
                <w:szCs w:val="20"/>
                <w:lang w:val="en-GB"/>
              </w:rPr>
              <w:t xml:space="preserve">void </w:t>
            </w:r>
            <w:r w:rsidRPr="008D05D2">
              <w:rPr>
                <w:rFonts w:ascii="Calibri" w:hAnsi="Calibri" w:cs="Arial"/>
                <w:b/>
                <w:color w:val="0091BD"/>
                <w:sz w:val="20"/>
                <w:szCs w:val="20"/>
                <w:lang w:val="en-GB"/>
              </w:rPr>
              <w:t xml:space="preserve">period_us </w:t>
            </w:r>
            <w:r w:rsidRPr="008D05D2">
              <w:rPr>
                <w:rFonts w:ascii="Calibri" w:hAnsi="Calibri" w:cs="Arial"/>
                <w:b/>
                <w:sz w:val="20"/>
                <w:szCs w:val="20"/>
                <w:lang w:val="en-GB"/>
              </w:rPr>
              <w:t>(int us)</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23B0B04" w14:textId="77777777"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micro-seconds (int), keeping the duty cycle the same</w:t>
            </w:r>
          </w:p>
        </w:tc>
      </w:tr>
      <w:tr w:rsidR="009C136A" w:rsidRPr="00945E97" w14:paraId="3C6F5176"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8E3CBCD" w14:textId="77777777" w:rsidR="009C136A" w:rsidRPr="008D05D2" w:rsidRDefault="009C136A" w:rsidP="00F276AF">
            <w:pPr>
              <w:pStyle w:val="NormalWeb"/>
              <w:spacing w:before="0" w:beforeAutospacing="0" w:after="0" w:afterAutospacing="0"/>
              <w:rPr>
                <w:rFonts w:ascii="Calibri" w:hAnsi="Calibri" w:cs="Arial"/>
                <w:b/>
                <w:sz w:val="20"/>
                <w:szCs w:val="20"/>
                <w:lang w:val="en-GB"/>
              </w:rPr>
            </w:pPr>
            <w:r w:rsidRPr="008D05D2">
              <w:rPr>
                <w:rFonts w:ascii="Calibri" w:hAnsi="Calibri" w:cs="Arial"/>
                <w:b/>
                <w:sz w:val="20"/>
                <w:szCs w:val="20"/>
                <w:lang w:val="en-GB"/>
              </w:rPr>
              <w:t xml:space="preserve">void </w:t>
            </w:r>
            <w:r w:rsidRPr="008D05D2">
              <w:rPr>
                <w:rFonts w:ascii="Calibri" w:hAnsi="Calibri" w:cs="Arial"/>
                <w:b/>
                <w:color w:val="0091BD"/>
                <w:sz w:val="20"/>
                <w:szCs w:val="20"/>
                <w:lang w:val="en-GB"/>
              </w:rPr>
              <w:t xml:space="preserve">pulsewidth </w:t>
            </w:r>
            <w:r w:rsidRPr="008D05D2">
              <w:rPr>
                <w:rFonts w:ascii="Calibri" w:hAnsi="Calibri" w:cs="Arial"/>
                <w:b/>
                <w:sz w:val="20"/>
                <w:szCs w:val="20"/>
                <w:lang w:val="en-GB"/>
              </w:rPr>
              <w:t>(float seconds)</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60E44BA" w14:textId="3C29E1CE"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PWM </w:t>
            </w:r>
            <w:r w:rsidR="00E30C60" w:rsidRPr="002D172D">
              <w:rPr>
                <w:rFonts w:ascii="Calibri" w:hAnsi="Calibri" w:cs="Arial"/>
                <w:sz w:val="20"/>
                <w:szCs w:val="20"/>
              </w:rPr>
              <w:t>pulse width</w:t>
            </w:r>
            <w:r w:rsidRPr="002D172D">
              <w:rPr>
                <w:rFonts w:ascii="Calibri" w:hAnsi="Calibri" w:cs="Arial"/>
                <w:sz w:val="20"/>
                <w:szCs w:val="20"/>
              </w:rPr>
              <w:t>, specified in seconds (float), keeping the period the same</w:t>
            </w:r>
          </w:p>
        </w:tc>
      </w:tr>
    </w:tbl>
    <w:p w14:paraId="59B591EF" w14:textId="364F8DC7" w:rsidR="008011D1" w:rsidRDefault="00A0614C" w:rsidP="00A0614C">
      <w:pPr>
        <w:pStyle w:val="Caption"/>
        <w:jc w:val="center"/>
      </w:pPr>
      <w:r>
        <w:t>Figure 3: Member function of PwmOut API</w:t>
      </w:r>
    </w:p>
    <w:p w14:paraId="24FED95F" w14:textId="1E3E5887" w:rsidR="00E7135E" w:rsidRPr="00E7135E" w:rsidRDefault="00E7135E" w:rsidP="00E7135E">
      <w:r>
        <w:lastRenderedPageBreak/>
        <w:t xml:space="preserve">Note that not all the Digital pins can be used </w:t>
      </w:r>
      <w:r w:rsidR="0075289F">
        <w:t>as PWM outputs.</w:t>
      </w:r>
    </w:p>
    <w:p w14:paraId="71181E97" w14:textId="090159C3" w:rsidR="00C83EDE" w:rsidRDefault="00621BE8" w:rsidP="00C83EDE">
      <w:pPr>
        <w:pStyle w:val="Heading2"/>
      </w:pPr>
      <w:bookmarkStart w:id="19" w:name="_Toc35526575"/>
      <w:r>
        <w:t>Wave Generation</w:t>
      </w:r>
      <w:bookmarkEnd w:id="19"/>
    </w:p>
    <w:p w14:paraId="455A83D6" w14:textId="27E8F505" w:rsidR="00C83EDE" w:rsidRDefault="00114D03" w:rsidP="00C83EDE">
      <w:r>
        <w:t xml:space="preserve">We can use </w:t>
      </w:r>
      <w:r w:rsidRPr="0009243B">
        <w:rPr>
          <w:rFonts w:ascii="Lucida Console" w:hAnsi="Lucida Console"/>
        </w:rPr>
        <w:t>for</w:t>
      </w:r>
      <w:r>
        <w:t xml:space="preserve"> loops to generate simple waveforms without using lookup tables. For example, for a saw-tooth wave we could use:</w:t>
      </w:r>
    </w:p>
    <w:p w14:paraId="3EC5D12F" w14:textId="7E0EF555" w:rsidR="008B3D5B" w:rsidRDefault="008B3D5B" w:rsidP="008B3D5B">
      <w:pPr>
        <w:pStyle w:val="Codeblock"/>
        <w:spacing w:after="0"/>
      </w:pPr>
      <w:r>
        <w:t>for(i=0; i&lt;1; i+=0.05)</w:t>
      </w:r>
    </w:p>
    <w:p w14:paraId="4ACB8610" w14:textId="66B45E2D" w:rsidR="00EF552F" w:rsidRDefault="008B3D5B" w:rsidP="00A71384">
      <w:pPr>
        <w:pStyle w:val="Codeblock"/>
      </w:pPr>
      <w:r>
        <w:tab/>
        <w:t>out = i;</w:t>
      </w:r>
    </w:p>
    <w:p w14:paraId="2FCDD653" w14:textId="3681A069" w:rsidR="00B30AB8" w:rsidRDefault="00B30AB8" w:rsidP="00B30AB8">
      <w:r>
        <w:t xml:space="preserve">or, for a triangle wave use two </w:t>
      </w:r>
      <w:r w:rsidRPr="001F3652">
        <w:rPr>
          <w:rFonts w:ascii="Lucida Console" w:hAnsi="Lucida Console"/>
        </w:rPr>
        <w:t>for</w:t>
      </w:r>
      <w:r>
        <w:t xml:space="preserve"> loops:</w:t>
      </w:r>
    </w:p>
    <w:p w14:paraId="70805F07" w14:textId="77777777" w:rsidR="00B30AB8" w:rsidRDefault="00B30AB8" w:rsidP="00B30AB8">
      <w:pPr>
        <w:pStyle w:val="Codeblock"/>
        <w:spacing w:after="0"/>
      </w:pPr>
      <w:r>
        <w:t>for(i=0; i&lt;1; i+=0.05)</w:t>
      </w:r>
    </w:p>
    <w:p w14:paraId="07CA8E1A" w14:textId="35521C9C" w:rsidR="00B30AB8" w:rsidRDefault="00B30AB8" w:rsidP="00B30AB8">
      <w:pPr>
        <w:pStyle w:val="Codeblock"/>
        <w:spacing w:after="0"/>
      </w:pPr>
      <w:r>
        <w:tab/>
        <w:t>out = i;</w:t>
      </w:r>
    </w:p>
    <w:p w14:paraId="30F84CE0" w14:textId="77777777" w:rsidR="0016175C" w:rsidRDefault="0016175C" w:rsidP="0016175C">
      <w:pPr>
        <w:pStyle w:val="Codeblock"/>
        <w:spacing w:after="0"/>
      </w:pPr>
      <w:r>
        <w:t>for(i=1; i&gt;0; i-=0.025)</w:t>
      </w:r>
    </w:p>
    <w:p w14:paraId="2A2050DC" w14:textId="40A9F754" w:rsidR="0016175C" w:rsidRPr="00CA6A82" w:rsidRDefault="0016175C" w:rsidP="0016175C">
      <w:pPr>
        <w:pStyle w:val="Codeblock"/>
        <w:spacing w:after="0"/>
      </w:pPr>
      <w:r>
        <w:tab/>
        <w:t>out = i;</w:t>
      </w:r>
    </w:p>
    <w:p w14:paraId="2A8A1CE8" w14:textId="54D9BED5" w:rsidR="00EF552F" w:rsidRDefault="002268BF" w:rsidP="00EF552F">
      <w:pPr>
        <w:pStyle w:val="Heading2"/>
      </w:pPr>
      <w:bookmarkStart w:id="20" w:name="_Toc35526576"/>
      <w:r>
        <w:t>Anal</w:t>
      </w:r>
      <w:r w:rsidR="001D3EFF">
        <w:t>o</w:t>
      </w:r>
      <w:r>
        <w:t>g I/O</w:t>
      </w:r>
      <w:r w:rsidR="00EF552F">
        <w:t xml:space="preserve"> Interfaces</w:t>
      </w:r>
      <w:bookmarkEnd w:id="20"/>
    </w:p>
    <w:p w14:paraId="127417EF" w14:textId="4BF8A51E" w:rsidR="002268BF" w:rsidRPr="009B0DDE" w:rsidRDefault="002268BF" w:rsidP="009B0DDE">
      <w:r w:rsidRPr="009B0DDE">
        <w:t xml:space="preserve">The </w:t>
      </w:r>
      <w:r w:rsidR="001D3EFF" w:rsidRPr="009B0DDE">
        <w:t>Analog</w:t>
      </w:r>
      <w:r w:rsidRPr="009B0DDE">
        <w:t xml:space="preserve">In interface is used to read </w:t>
      </w:r>
      <w:r w:rsidR="00217F2F" w:rsidRPr="009B0DDE">
        <w:t>an external voltage applied to an analog input</w:t>
      </w:r>
      <w:r w:rsidR="009B0DDE">
        <w:t xml:space="preserve"> pin. </w:t>
      </w:r>
      <w:r w:rsidR="00E30C60">
        <w:t>AnalogIn</w:t>
      </w:r>
      <w:r w:rsidR="005F1FCB">
        <w:t xml:space="preserve">() </w:t>
      </w:r>
      <w:r w:rsidR="00217F2F" w:rsidRPr="009B0DDE">
        <w:t>reads the voltage as a fraction of the system voltage. The value is a floating point from 0.0(VSS) to 1.0(VCC). For example, </w:t>
      </w:r>
      <w:r w:rsidR="00CE1FF0">
        <w:t xml:space="preserve">we can </w:t>
      </w:r>
      <w:r w:rsidR="00CE1FF0" w:rsidRPr="00CE1FF0">
        <w:t>test the voltage on the initialized analog pin</w:t>
      </w:r>
      <w:r w:rsidR="00CE1FF0">
        <w:t xml:space="preserve"> and compare it to a threshold voltage.</w:t>
      </w:r>
    </w:p>
    <w:p w14:paraId="1048B453" w14:textId="6A9E9C49" w:rsidR="00A55211" w:rsidRPr="00E10A99" w:rsidRDefault="00A55211" w:rsidP="00A55211">
      <w:pPr>
        <w:pStyle w:val="Codeblock"/>
        <w:spacing w:after="0"/>
        <w:rPr>
          <w:lang w:val="fr-FR"/>
        </w:rPr>
      </w:pPr>
      <w:bookmarkStart w:id="21" w:name="_Hlk35524140"/>
      <w:r w:rsidRPr="00E10A99">
        <w:rPr>
          <w:lang w:val="fr-FR"/>
        </w:rPr>
        <w:t>AnalogIn   ain(A0);</w:t>
      </w:r>
    </w:p>
    <w:p w14:paraId="503AA081" w14:textId="77777777" w:rsidR="00A55211" w:rsidRPr="00E10A99" w:rsidRDefault="00A55211" w:rsidP="00A55211">
      <w:pPr>
        <w:pStyle w:val="Codeblock"/>
        <w:spacing w:after="0"/>
        <w:rPr>
          <w:lang w:val="fr-FR"/>
        </w:rPr>
      </w:pPr>
      <w:r w:rsidRPr="00E10A99">
        <w:rPr>
          <w:lang w:val="fr-FR"/>
        </w:rPr>
        <w:t>DigitalOut dout(LED1);</w:t>
      </w:r>
    </w:p>
    <w:p w14:paraId="742C5239" w14:textId="77777777" w:rsidR="00A55211" w:rsidRPr="00E10A99" w:rsidRDefault="00A55211" w:rsidP="00A55211">
      <w:pPr>
        <w:pStyle w:val="Codeblock"/>
        <w:spacing w:after="0"/>
        <w:rPr>
          <w:lang w:val="fr-FR"/>
        </w:rPr>
      </w:pPr>
    </w:p>
    <w:p w14:paraId="635B3AFB" w14:textId="77777777" w:rsidR="00A55211" w:rsidRDefault="00A55211" w:rsidP="00A55211">
      <w:pPr>
        <w:pStyle w:val="Codeblock"/>
        <w:spacing w:after="0"/>
      </w:pPr>
      <w:r>
        <w:t>int main(void)</w:t>
      </w:r>
    </w:p>
    <w:p w14:paraId="3DF2AD23" w14:textId="77777777" w:rsidR="00A55211" w:rsidRDefault="00A55211" w:rsidP="00A55211">
      <w:pPr>
        <w:pStyle w:val="Codeblock"/>
        <w:spacing w:after="0"/>
      </w:pPr>
      <w:r>
        <w:t>{</w:t>
      </w:r>
    </w:p>
    <w:p w14:paraId="770D1674" w14:textId="7B093414" w:rsidR="00A55211" w:rsidRDefault="00A55211" w:rsidP="00CE1FF0">
      <w:pPr>
        <w:pStyle w:val="Codeblock"/>
        <w:spacing w:after="0"/>
      </w:pPr>
      <w:r>
        <w:t xml:space="preserve">    while (1) {</w:t>
      </w:r>
    </w:p>
    <w:p w14:paraId="4C234777" w14:textId="77777777" w:rsidR="00A55211" w:rsidRDefault="00A55211" w:rsidP="00A55211">
      <w:pPr>
        <w:pStyle w:val="Codeblock"/>
        <w:spacing w:after="0"/>
      </w:pPr>
      <w:r>
        <w:t xml:space="preserve">        if(ain &gt; 0.3f) {</w:t>
      </w:r>
    </w:p>
    <w:p w14:paraId="00798CA8" w14:textId="77777777" w:rsidR="00A55211" w:rsidRDefault="00A55211" w:rsidP="00A55211">
      <w:pPr>
        <w:pStyle w:val="Codeblock"/>
        <w:spacing w:after="0"/>
      </w:pPr>
      <w:r>
        <w:t xml:space="preserve">            dout = 1;</w:t>
      </w:r>
    </w:p>
    <w:p w14:paraId="5215B623" w14:textId="77777777" w:rsidR="00A55211" w:rsidRDefault="00A55211" w:rsidP="00A55211">
      <w:pPr>
        <w:pStyle w:val="Codeblock"/>
        <w:spacing w:after="0"/>
      </w:pPr>
      <w:r>
        <w:t xml:space="preserve">        } else {</w:t>
      </w:r>
    </w:p>
    <w:p w14:paraId="25F943E5" w14:textId="77777777" w:rsidR="00A55211" w:rsidRDefault="00A55211" w:rsidP="00A55211">
      <w:pPr>
        <w:pStyle w:val="Codeblock"/>
        <w:spacing w:after="0"/>
      </w:pPr>
      <w:r>
        <w:t xml:space="preserve">            dout = 0;</w:t>
      </w:r>
    </w:p>
    <w:p w14:paraId="66AE6BB3" w14:textId="77777777" w:rsidR="00A55211" w:rsidRDefault="00A55211" w:rsidP="00A55211">
      <w:pPr>
        <w:pStyle w:val="Codeblock"/>
        <w:spacing w:after="0"/>
      </w:pPr>
      <w:r>
        <w:t xml:space="preserve">        }</w:t>
      </w:r>
    </w:p>
    <w:p w14:paraId="36CE544B" w14:textId="77777777" w:rsidR="00A55211" w:rsidRDefault="00A55211" w:rsidP="00A55211">
      <w:pPr>
        <w:pStyle w:val="Codeblock"/>
        <w:spacing w:after="0"/>
      </w:pPr>
      <w:r>
        <w:t xml:space="preserve">        wait(0.2f);</w:t>
      </w:r>
    </w:p>
    <w:p w14:paraId="24848D00" w14:textId="77777777" w:rsidR="00A55211" w:rsidRDefault="00A55211" w:rsidP="00A55211">
      <w:pPr>
        <w:pStyle w:val="Codeblock"/>
        <w:spacing w:after="0"/>
      </w:pPr>
      <w:r>
        <w:t xml:space="preserve">    }</w:t>
      </w:r>
    </w:p>
    <w:p w14:paraId="3327CE3A" w14:textId="0C2204FB" w:rsidR="005F1FCB" w:rsidRPr="00CA6A82" w:rsidRDefault="00A55211" w:rsidP="00E03E96">
      <w:pPr>
        <w:pStyle w:val="Codeblock"/>
      </w:pPr>
      <w:r>
        <w:t>}</w:t>
      </w:r>
    </w:p>
    <w:bookmarkEnd w:id="21"/>
    <w:p w14:paraId="220FF64E" w14:textId="5957DC02" w:rsidR="00FC28A8" w:rsidRDefault="00FC28A8" w:rsidP="00FC28A8">
      <w:r>
        <w:t>AnalogIn Interface has a set of member functions which can be found in figure 4:</w:t>
      </w: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3668"/>
        <w:gridCol w:w="5348"/>
      </w:tblGrid>
      <w:tr w:rsidR="00894FEF" w:rsidRPr="00DB2DC3" w14:paraId="31E6401A" w14:textId="77777777" w:rsidTr="00894FEF">
        <w:trPr>
          <w:trHeight w:val="304"/>
          <w:jc w:val="center"/>
        </w:trPr>
        <w:tc>
          <w:tcPr>
            <w:tcW w:w="3668" w:type="dxa"/>
            <w:shd w:val="clear" w:color="auto" w:fill="4F81BD"/>
          </w:tcPr>
          <w:p w14:paraId="5550E5D5" w14:textId="77777777" w:rsidR="00894FEF" w:rsidRPr="00DB2DC3" w:rsidRDefault="00894FEF" w:rsidP="00F276AF">
            <w:pPr>
              <w:pStyle w:val="NormalWeb"/>
              <w:spacing w:before="0" w:beforeAutospacing="0" w:after="0" w:afterAutospacing="0"/>
              <w:rPr>
                <w:rFonts w:ascii="Calibri" w:hAnsi="Calibri" w:cs="Arial"/>
                <w:sz w:val="20"/>
                <w:szCs w:val="20"/>
              </w:rPr>
            </w:pPr>
            <w:r w:rsidRPr="00DB2DC3">
              <w:rPr>
                <w:rFonts w:ascii="Calibri" w:hAnsi="Calibri" w:cs="Arial"/>
                <w:b/>
                <w:bCs/>
                <w:color w:val="FFFFFF"/>
                <w:kern w:val="24"/>
                <w:sz w:val="20"/>
                <w:szCs w:val="20"/>
              </w:rPr>
              <w:t>Function name</w:t>
            </w:r>
          </w:p>
        </w:tc>
        <w:tc>
          <w:tcPr>
            <w:tcW w:w="5348" w:type="dxa"/>
            <w:shd w:val="clear" w:color="auto" w:fill="4F81BD"/>
          </w:tcPr>
          <w:p w14:paraId="1B8E01C2" w14:textId="77777777" w:rsidR="00894FEF" w:rsidRPr="00DB2DC3" w:rsidRDefault="00894FEF" w:rsidP="00F276AF">
            <w:pPr>
              <w:pStyle w:val="NormalWeb"/>
              <w:spacing w:before="0" w:beforeAutospacing="0" w:after="0" w:afterAutospacing="0"/>
              <w:rPr>
                <w:rFonts w:ascii="Calibri" w:hAnsi="Calibri" w:cs="Arial"/>
                <w:sz w:val="20"/>
                <w:szCs w:val="20"/>
              </w:rPr>
            </w:pPr>
            <w:r w:rsidRPr="00DB2DC3">
              <w:rPr>
                <w:rFonts w:ascii="Calibri" w:hAnsi="Calibri" w:cs="Arial"/>
                <w:b/>
                <w:bCs/>
                <w:color w:val="FFFFFF"/>
                <w:kern w:val="24"/>
                <w:sz w:val="20"/>
                <w:szCs w:val="20"/>
              </w:rPr>
              <w:t xml:space="preserve">Description </w:t>
            </w:r>
          </w:p>
        </w:tc>
      </w:tr>
      <w:tr w:rsidR="00894FEF" w:rsidRPr="00945E97" w14:paraId="3541CF3C" w14:textId="77777777" w:rsidTr="00894FEF">
        <w:trPr>
          <w:trHeight w:val="318"/>
          <w:jc w:val="center"/>
        </w:trPr>
        <w:tc>
          <w:tcPr>
            <w:tcW w:w="3668" w:type="dxa"/>
            <w:tcBorders>
              <w:top w:val="single" w:sz="4" w:space="0" w:color="548DD4"/>
              <w:left w:val="single" w:sz="4" w:space="0" w:color="548DD4"/>
              <w:bottom w:val="single" w:sz="4" w:space="0" w:color="548DD4"/>
              <w:right w:val="single" w:sz="4" w:space="0" w:color="548DD4"/>
            </w:tcBorders>
            <w:shd w:val="clear" w:color="auto" w:fill="auto"/>
          </w:tcPr>
          <w:p w14:paraId="26FEAE29" w14:textId="77777777" w:rsidR="00894FEF" w:rsidRPr="00FB210B" w:rsidRDefault="00894FEF" w:rsidP="00F276AF">
            <w:pPr>
              <w:pStyle w:val="NormalWeb"/>
              <w:rPr>
                <w:rFonts w:ascii="Calibri" w:hAnsi="Calibri" w:cs="Arial"/>
                <w:b/>
                <w:color w:val="000000"/>
                <w:kern w:val="24"/>
                <w:sz w:val="20"/>
                <w:szCs w:val="20"/>
              </w:rPr>
            </w:pPr>
            <w:r w:rsidRPr="00FB210B">
              <w:rPr>
                <w:rFonts w:ascii="Calibri" w:hAnsi="Calibri" w:cs="Arial"/>
                <w:b/>
                <w:color w:val="000000"/>
                <w:kern w:val="24"/>
                <w:sz w:val="20"/>
                <w:szCs w:val="20"/>
              </w:rPr>
              <w:t>float </w:t>
            </w:r>
            <w:r w:rsidRPr="00FB210B">
              <w:rPr>
                <w:rFonts w:ascii="Calibri" w:hAnsi="Calibri" w:cs="Arial"/>
                <w:b/>
                <w:color w:val="0091BD"/>
                <w:kern w:val="24"/>
                <w:sz w:val="20"/>
                <w:szCs w:val="20"/>
              </w:rPr>
              <w:t xml:space="preserve">read </w:t>
            </w:r>
            <w:r w:rsidRPr="00FB210B">
              <w:rPr>
                <w:rFonts w:ascii="Calibri" w:hAnsi="Calibri" w:cs="Arial"/>
                <w:b/>
                <w:color w:val="000000"/>
                <w:kern w:val="24"/>
                <w:sz w:val="20"/>
                <w:szCs w:val="20"/>
              </w:rPr>
              <w:t>()</w:t>
            </w:r>
          </w:p>
        </w:tc>
        <w:tc>
          <w:tcPr>
            <w:tcW w:w="5348" w:type="dxa"/>
            <w:tcBorders>
              <w:top w:val="single" w:sz="4" w:space="0" w:color="548DD4"/>
              <w:left w:val="single" w:sz="4" w:space="0" w:color="548DD4"/>
              <w:bottom w:val="single" w:sz="4" w:space="0" w:color="548DD4"/>
              <w:right w:val="single" w:sz="4" w:space="0" w:color="548DD4"/>
            </w:tcBorders>
            <w:shd w:val="clear" w:color="auto" w:fill="auto"/>
          </w:tcPr>
          <w:p w14:paraId="136C1A83" w14:textId="77777777" w:rsidR="00894FEF" w:rsidRPr="00DB2DC3" w:rsidRDefault="00894FEF" w:rsidP="00F276AF">
            <w:pPr>
              <w:pStyle w:val="NormalWeb"/>
              <w:rPr>
                <w:rFonts w:ascii="Calibri" w:hAnsi="Calibri" w:cs="Arial"/>
                <w:color w:val="000000"/>
                <w:kern w:val="24"/>
                <w:sz w:val="20"/>
                <w:szCs w:val="20"/>
              </w:rPr>
            </w:pPr>
            <w:r w:rsidRPr="00DB2DC3">
              <w:rPr>
                <w:rFonts w:ascii="Calibri" w:hAnsi="Calibri" w:cs="Arial"/>
                <w:color w:val="000000"/>
                <w:kern w:val="24"/>
                <w:sz w:val="20"/>
                <w:szCs w:val="20"/>
              </w:rPr>
              <w:t>Read the input voltage, represented as a float in the range [0.0, 1.0]</w:t>
            </w:r>
          </w:p>
        </w:tc>
      </w:tr>
      <w:tr w:rsidR="00894FEF" w:rsidRPr="00945E97" w14:paraId="0A7C8D0A" w14:textId="77777777" w:rsidTr="00894FEF">
        <w:trPr>
          <w:trHeight w:val="318"/>
          <w:jc w:val="center"/>
        </w:trPr>
        <w:tc>
          <w:tcPr>
            <w:tcW w:w="3668" w:type="dxa"/>
            <w:tcBorders>
              <w:top w:val="single" w:sz="4" w:space="0" w:color="548DD4"/>
              <w:left w:val="single" w:sz="4" w:space="0" w:color="548DD4"/>
              <w:bottom w:val="single" w:sz="4" w:space="0" w:color="548DD4"/>
              <w:right w:val="single" w:sz="4" w:space="0" w:color="548DD4"/>
            </w:tcBorders>
            <w:shd w:val="clear" w:color="auto" w:fill="auto"/>
          </w:tcPr>
          <w:p w14:paraId="38B7FAC0" w14:textId="77777777" w:rsidR="00894FEF" w:rsidRPr="00FB210B" w:rsidRDefault="00894FEF" w:rsidP="00F276AF">
            <w:pPr>
              <w:pStyle w:val="NormalWeb"/>
              <w:rPr>
                <w:rFonts w:ascii="Calibri" w:hAnsi="Calibri" w:cs="Arial"/>
                <w:b/>
                <w:color w:val="000000"/>
                <w:kern w:val="24"/>
                <w:sz w:val="20"/>
                <w:szCs w:val="20"/>
              </w:rPr>
            </w:pPr>
            <w:r w:rsidRPr="00FB210B">
              <w:rPr>
                <w:rFonts w:ascii="Calibri" w:hAnsi="Calibri" w:cs="Arial"/>
                <w:b/>
                <w:color w:val="000000"/>
                <w:kern w:val="24"/>
                <w:sz w:val="20"/>
                <w:szCs w:val="20"/>
              </w:rPr>
              <w:t xml:space="preserve">unsigned short </w:t>
            </w:r>
            <w:r w:rsidRPr="008D05D2">
              <w:rPr>
                <w:rFonts w:ascii="Calibri" w:hAnsi="Calibri" w:cs="Arial"/>
                <w:b/>
                <w:color w:val="0091BD"/>
                <w:kern w:val="24"/>
                <w:sz w:val="20"/>
                <w:szCs w:val="20"/>
              </w:rPr>
              <w:t xml:space="preserve">read_u16 </w:t>
            </w:r>
            <w:r w:rsidRPr="00FB210B">
              <w:rPr>
                <w:rFonts w:ascii="Calibri" w:hAnsi="Calibri" w:cs="Arial"/>
                <w:b/>
                <w:color w:val="000000"/>
                <w:kern w:val="24"/>
                <w:sz w:val="20"/>
                <w:szCs w:val="20"/>
              </w:rPr>
              <w:t>()</w:t>
            </w:r>
          </w:p>
        </w:tc>
        <w:tc>
          <w:tcPr>
            <w:tcW w:w="5348" w:type="dxa"/>
            <w:tcBorders>
              <w:top w:val="single" w:sz="4" w:space="0" w:color="548DD4"/>
              <w:left w:val="single" w:sz="4" w:space="0" w:color="548DD4"/>
              <w:bottom w:val="single" w:sz="4" w:space="0" w:color="548DD4"/>
              <w:right w:val="single" w:sz="4" w:space="0" w:color="548DD4"/>
            </w:tcBorders>
            <w:shd w:val="clear" w:color="auto" w:fill="auto"/>
          </w:tcPr>
          <w:p w14:paraId="051B7C4F" w14:textId="77777777" w:rsidR="00894FEF" w:rsidRPr="00DB2DC3" w:rsidRDefault="00894FEF" w:rsidP="00F276AF">
            <w:pPr>
              <w:pStyle w:val="NormalWeb"/>
              <w:rPr>
                <w:rFonts w:ascii="Calibri" w:hAnsi="Calibri" w:cs="Arial"/>
                <w:color w:val="000000"/>
                <w:kern w:val="24"/>
                <w:sz w:val="20"/>
                <w:szCs w:val="20"/>
              </w:rPr>
            </w:pPr>
            <w:r w:rsidRPr="00DB2DC3">
              <w:rPr>
                <w:rFonts w:ascii="Calibri" w:hAnsi="Calibri" w:cs="Arial"/>
                <w:color w:val="000000"/>
                <w:kern w:val="24"/>
                <w:sz w:val="20"/>
                <w:szCs w:val="20"/>
              </w:rPr>
              <w:t>Read the input voltage, represented as an unsigned short in the range [0x0, 0xFFFF]</w:t>
            </w:r>
          </w:p>
        </w:tc>
      </w:tr>
      <w:tr w:rsidR="00894FEF" w:rsidRPr="00945E97" w14:paraId="30A819BE" w14:textId="77777777" w:rsidTr="00894FEF">
        <w:trPr>
          <w:trHeight w:val="318"/>
          <w:jc w:val="center"/>
        </w:trPr>
        <w:tc>
          <w:tcPr>
            <w:tcW w:w="3668" w:type="dxa"/>
            <w:tcBorders>
              <w:top w:val="single" w:sz="4" w:space="0" w:color="548DD4"/>
              <w:left w:val="single" w:sz="4" w:space="0" w:color="548DD4"/>
              <w:bottom w:val="single" w:sz="4" w:space="0" w:color="548DD4"/>
              <w:right w:val="single" w:sz="4" w:space="0" w:color="548DD4"/>
            </w:tcBorders>
            <w:shd w:val="clear" w:color="auto" w:fill="auto"/>
          </w:tcPr>
          <w:p w14:paraId="673B5DCC" w14:textId="77777777" w:rsidR="00894FEF" w:rsidRPr="00FB210B" w:rsidRDefault="00894FEF" w:rsidP="00F276AF">
            <w:pPr>
              <w:pStyle w:val="NormalWeb"/>
              <w:rPr>
                <w:rFonts w:ascii="Calibri" w:hAnsi="Calibri" w:cs="Arial"/>
                <w:b/>
                <w:color w:val="000000"/>
                <w:kern w:val="24"/>
                <w:sz w:val="20"/>
                <w:szCs w:val="20"/>
              </w:rPr>
            </w:pPr>
            <w:r w:rsidRPr="00FB210B">
              <w:rPr>
                <w:rFonts w:ascii="Calibri" w:hAnsi="Calibri" w:cs="Arial"/>
                <w:b/>
                <w:color w:val="0091BD"/>
                <w:kern w:val="24"/>
                <w:sz w:val="20"/>
                <w:szCs w:val="20"/>
              </w:rPr>
              <w:t xml:space="preserve">operator float </w:t>
            </w:r>
            <w:r w:rsidRPr="00FB210B">
              <w:rPr>
                <w:rFonts w:ascii="Calibri" w:hAnsi="Calibri" w:cs="Arial"/>
                <w:b/>
                <w:color w:val="000000"/>
                <w:kern w:val="24"/>
                <w:sz w:val="20"/>
                <w:szCs w:val="20"/>
              </w:rPr>
              <w:t>()</w:t>
            </w:r>
          </w:p>
        </w:tc>
        <w:tc>
          <w:tcPr>
            <w:tcW w:w="5348" w:type="dxa"/>
            <w:tcBorders>
              <w:top w:val="single" w:sz="4" w:space="0" w:color="548DD4"/>
              <w:left w:val="single" w:sz="4" w:space="0" w:color="548DD4"/>
              <w:bottom w:val="single" w:sz="4" w:space="0" w:color="548DD4"/>
              <w:right w:val="single" w:sz="4" w:space="0" w:color="548DD4"/>
            </w:tcBorders>
            <w:shd w:val="clear" w:color="auto" w:fill="auto"/>
          </w:tcPr>
          <w:p w14:paraId="6B8A388B" w14:textId="7129C71C" w:rsidR="00894FEF" w:rsidRPr="00DB2DC3" w:rsidRDefault="00894FEF" w:rsidP="00F276AF">
            <w:pPr>
              <w:pStyle w:val="NormalWeb"/>
              <w:rPr>
                <w:rFonts w:ascii="Calibri" w:hAnsi="Calibri" w:cs="Arial"/>
                <w:color w:val="000000"/>
                <w:kern w:val="24"/>
                <w:sz w:val="20"/>
                <w:szCs w:val="20"/>
              </w:rPr>
            </w:pPr>
            <w:r w:rsidRPr="00DB2DC3">
              <w:rPr>
                <w:rFonts w:ascii="Calibri" w:hAnsi="Calibri" w:cs="Arial"/>
                <w:color w:val="000000"/>
                <w:kern w:val="24"/>
                <w:sz w:val="20"/>
                <w:szCs w:val="20"/>
              </w:rPr>
              <w:t>An operator shorthand for read</w:t>
            </w:r>
            <w:r w:rsidR="008D05D2">
              <w:rPr>
                <w:rFonts w:ascii="Calibri" w:hAnsi="Calibri" w:cs="Arial"/>
                <w:color w:val="000000"/>
                <w:kern w:val="24"/>
                <w:sz w:val="20"/>
                <w:szCs w:val="20"/>
              </w:rPr>
              <w:t xml:space="preserve"> </w:t>
            </w:r>
            <w:r w:rsidRPr="00DB2DC3">
              <w:rPr>
                <w:rFonts w:ascii="Calibri" w:hAnsi="Calibri" w:cs="Arial"/>
                <w:color w:val="000000"/>
                <w:kern w:val="24"/>
                <w:sz w:val="20"/>
                <w:szCs w:val="20"/>
              </w:rPr>
              <w:t xml:space="preserve">() </w:t>
            </w:r>
          </w:p>
        </w:tc>
      </w:tr>
    </w:tbl>
    <w:p w14:paraId="6364835A" w14:textId="4971A852" w:rsidR="00FC28A8" w:rsidRDefault="00FC28A8" w:rsidP="00EF552F"/>
    <w:p w14:paraId="28531FF1" w14:textId="77777777" w:rsidR="00FB210B" w:rsidRDefault="00FB210B" w:rsidP="00EF552F"/>
    <w:p w14:paraId="5108340C" w14:textId="69650458" w:rsidR="00EF552F" w:rsidRDefault="00E03E96" w:rsidP="00EF552F">
      <w:r>
        <w:lastRenderedPageBreak/>
        <w:t>Similarly,</w:t>
      </w:r>
      <w:r w:rsidR="00D81EAA">
        <w:t xml:space="preserve"> we use </w:t>
      </w:r>
      <w:r w:rsidR="00D81EAA" w:rsidRPr="00D81EAA">
        <w:t>AnalogOut interface to set the output voltage of an analog output pin specified as a percentage or as an unsigned short.</w:t>
      </w:r>
      <w:r w:rsidR="005F4E3E">
        <w:t xml:space="preserve"> It can be used to generate waveforms, for example</w:t>
      </w:r>
      <w:r>
        <w:t>, for</w:t>
      </w:r>
      <w:r w:rsidR="00423428">
        <w:t xml:space="preserve"> </w:t>
      </w:r>
      <w:r>
        <w:t>outputting a saw-tooth waveform:</w:t>
      </w:r>
    </w:p>
    <w:p w14:paraId="70FE7F06" w14:textId="6A13B57B" w:rsidR="00F1704F" w:rsidRPr="00E10A99" w:rsidRDefault="00F1704F" w:rsidP="00F1704F">
      <w:pPr>
        <w:pStyle w:val="Codeblock"/>
        <w:spacing w:after="0"/>
        <w:rPr>
          <w:lang w:val="fr-FR"/>
        </w:rPr>
      </w:pPr>
      <w:bookmarkStart w:id="22" w:name="_Hlk35525546"/>
      <w:r w:rsidRPr="00E10A99">
        <w:rPr>
          <w:lang w:val="fr-FR"/>
        </w:rPr>
        <w:t>AnalogOut  aout(A5);</w:t>
      </w:r>
    </w:p>
    <w:p w14:paraId="6E5C0363" w14:textId="77777777" w:rsidR="00F1704F" w:rsidRPr="00E10A99" w:rsidRDefault="00F1704F" w:rsidP="00F1704F">
      <w:pPr>
        <w:pStyle w:val="Codeblock"/>
        <w:spacing w:after="0"/>
        <w:rPr>
          <w:lang w:val="fr-FR"/>
        </w:rPr>
      </w:pPr>
      <w:r w:rsidRPr="00E10A99">
        <w:rPr>
          <w:lang w:val="fr-FR"/>
        </w:rPr>
        <w:t>DigitalOut dout(LED1);</w:t>
      </w:r>
    </w:p>
    <w:p w14:paraId="5AFAD0B1" w14:textId="77777777" w:rsidR="00F1704F" w:rsidRPr="00E10A99" w:rsidRDefault="00F1704F" w:rsidP="00F1704F">
      <w:pPr>
        <w:pStyle w:val="Codeblock"/>
        <w:spacing w:after="0"/>
        <w:rPr>
          <w:lang w:val="fr-FR"/>
        </w:rPr>
      </w:pPr>
    </w:p>
    <w:p w14:paraId="63250D83" w14:textId="77777777" w:rsidR="00F1704F" w:rsidRPr="00F1704F" w:rsidRDefault="00F1704F" w:rsidP="00F1704F">
      <w:pPr>
        <w:pStyle w:val="Codeblock"/>
        <w:spacing w:after="0"/>
      </w:pPr>
      <w:r w:rsidRPr="00F1704F">
        <w:t>int main(void)</w:t>
      </w:r>
    </w:p>
    <w:p w14:paraId="1F84340E" w14:textId="77777777" w:rsidR="00F1704F" w:rsidRPr="00F1704F" w:rsidRDefault="00F1704F" w:rsidP="00F1704F">
      <w:pPr>
        <w:pStyle w:val="Codeblock"/>
        <w:spacing w:after="0"/>
      </w:pPr>
      <w:r w:rsidRPr="00F1704F">
        <w:t>{</w:t>
      </w:r>
    </w:p>
    <w:p w14:paraId="0AE4A0BD" w14:textId="273EC31F" w:rsidR="00F1704F" w:rsidRDefault="00F1704F" w:rsidP="00E03E96">
      <w:pPr>
        <w:pStyle w:val="Codeblock"/>
        <w:spacing w:after="0"/>
      </w:pPr>
      <w:r w:rsidRPr="00F1704F">
        <w:t xml:space="preserve">    while (1) {</w:t>
      </w:r>
    </w:p>
    <w:p w14:paraId="7FF729A7" w14:textId="77777777" w:rsidR="00F1704F" w:rsidRPr="00F1704F" w:rsidRDefault="00F1704F" w:rsidP="00F1704F">
      <w:pPr>
        <w:pStyle w:val="Codeblock"/>
        <w:spacing w:after="0"/>
      </w:pPr>
      <w:r w:rsidRPr="00F1704F">
        <w:t xml:space="preserve">        for (float i = 0.0f; i &lt; 1.0f; i += 0.1f) {</w:t>
      </w:r>
    </w:p>
    <w:p w14:paraId="4805F84F" w14:textId="77777777" w:rsidR="00F1704F" w:rsidRPr="00F1704F" w:rsidRDefault="00F1704F" w:rsidP="00F1704F">
      <w:pPr>
        <w:pStyle w:val="Codeblock"/>
        <w:spacing w:after="0"/>
      </w:pPr>
      <w:r w:rsidRPr="00F1704F">
        <w:t xml:space="preserve">            aout = i;</w:t>
      </w:r>
    </w:p>
    <w:p w14:paraId="72089036" w14:textId="77777777" w:rsidR="00F1704F" w:rsidRPr="00F1704F" w:rsidRDefault="00F1704F" w:rsidP="00F1704F">
      <w:pPr>
        <w:pStyle w:val="Codeblock"/>
        <w:spacing w:after="0"/>
        <w:rPr>
          <w:lang w:val="fr-FR"/>
        </w:rPr>
      </w:pPr>
      <w:r w:rsidRPr="00F1704F">
        <w:rPr>
          <w:lang w:val="fr-FR"/>
        </w:rPr>
        <w:t xml:space="preserve">            wait(1.0f);</w:t>
      </w:r>
    </w:p>
    <w:p w14:paraId="4D91504B" w14:textId="77777777" w:rsidR="00F1704F" w:rsidRPr="00F1704F" w:rsidRDefault="00F1704F" w:rsidP="00F1704F">
      <w:pPr>
        <w:pStyle w:val="Codeblock"/>
        <w:spacing w:after="0"/>
        <w:rPr>
          <w:lang w:val="fr-FR"/>
        </w:rPr>
      </w:pPr>
      <w:r w:rsidRPr="00F1704F">
        <w:rPr>
          <w:lang w:val="fr-FR"/>
        </w:rPr>
        <w:t xml:space="preserve">        }</w:t>
      </w:r>
    </w:p>
    <w:p w14:paraId="5AC21DA5" w14:textId="77777777" w:rsidR="00F1704F" w:rsidRPr="00F1704F" w:rsidRDefault="00F1704F" w:rsidP="00F1704F">
      <w:pPr>
        <w:pStyle w:val="Codeblock"/>
        <w:spacing w:after="0"/>
        <w:rPr>
          <w:lang w:val="fr-FR"/>
        </w:rPr>
      </w:pPr>
      <w:r w:rsidRPr="00F1704F">
        <w:rPr>
          <w:lang w:val="fr-FR"/>
        </w:rPr>
        <w:t xml:space="preserve">    }</w:t>
      </w:r>
    </w:p>
    <w:p w14:paraId="7A29F507" w14:textId="09B663C5" w:rsidR="005F6C37" w:rsidRPr="005F6C37" w:rsidRDefault="00F1704F" w:rsidP="00DF6873">
      <w:pPr>
        <w:pStyle w:val="Codeblock"/>
        <w:spacing w:after="0"/>
      </w:pPr>
      <w:r w:rsidRPr="00F1704F">
        <w:rPr>
          <w:lang w:val="fr-FR"/>
        </w:rPr>
        <w:t>}</w:t>
      </w:r>
    </w:p>
    <w:p w14:paraId="334C5A8C" w14:textId="299C12D6" w:rsidR="00424001" w:rsidRDefault="00DF6873" w:rsidP="00CE449E">
      <w:pPr>
        <w:pStyle w:val="Heading1"/>
      </w:pPr>
      <w:bookmarkStart w:id="23" w:name="_Toc35526577"/>
      <w:bookmarkEnd w:id="22"/>
      <w:r w:rsidRPr="00DF6873">
        <w:t>Generat</w:t>
      </w:r>
      <w:r>
        <w:t>ing</w:t>
      </w:r>
      <w:r w:rsidRPr="00DF6873">
        <w:t xml:space="preserve"> audio waves using PWM</w:t>
      </w:r>
      <w:bookmarkEnd w:id="23"/>
    </w:p>
    <w:p w14:paraId="43C599B7" w14:textId="77777777" w:rsidR="00A76BC5" w:rsidRDefault="00A76BC5" w:rsidP="00A76BC5">
      <w:r>
        <w:t>In this lab, you will have to use the PWM output to generate electrical waves which can be turned into sound by the on-board speaker. Be aware that the frequency of the wave must be in a specific range so that humans can hear it.</w:t>
      </w:r>
    </w:p>
    <w:p w14:paraId="5E6D1950" w14:textId="1C57A74C" w:rsidR="00A35C70" w:rsidRPr="00FB1C81" w:rsidRDefault="00A76BC5" w:rsidP="00FB1C81">
      <w:pPr>
        <w:pStyle w:val="Heading2"/>
      </w:pPr>
      <w:bookmarkStart w:id="24" w:name="_Toc35526578"/>
      <w:r>
        <w:t>Audio waves</w:t>
      </w:r>
      <w:bookmarkEnd w:id="24"/>
    </w:p>
    <w:p w14:paraId="69A4808D" w14:textId="77777777" w:rsidR="00DE516A" w:rsidRDefault="00DE516A" w:rsidP="00DE516A">
      <w:r>
        <w:t>A sound is essentially an air wave. The amplitude and the frequency of the wave decide the volume and the pitch of the sound respectively. The speaker (or headphone) inputs electrical signals (voltages) and use them to turn a coil into an electromagnet, which can either attract or repel the magnet that moves back and forth. The motion of the magnet will further push and pull a diaphragm and create air waves (just like a drum).</w:t>
      </w:r>
    </w:p>
    <w:p w14:paraId="3EDA082C" w14:textId="0CD98E5F" w:rsidR="00A62F64" w:rsidRDefault="00A62F64" w:rsidP="00DE516A">
      <w:pPr>
        <w:pStyle w:val="Heading2"/>
      </w:pPr>
      <w:bookmarkStart w:id="25" w:name="_Ref13669205"/>
      <w:bookmarkStart w:id="26" w:name="_Toc35526579"/>
      <w:r>
        <w:t>Your application code</w:t>
      </w:r>
      <w:bookmarkEnd w:id="25"/>
      <w:bookmarkEnd w:id="26"/>
    </w:p>
    <w:p w14:paraId="5219C335" w14:textId="636C7CE5" w:rsidR="00F75804" w:rsidRDefault="00F75804" w:rsidP="00DE516A">
      <w:r>
        <w:t>In this lab exercise you will</w:t>
      </w:r>
      <w:r w:rsidR="00B47DC1">
        <w:t xml:space="preserve"> </w:t>
      </w:r>
      <w:r>
        <w:t>need to:</w:t>
      </w:r>
    </w:p>
    <w:p w14:paraId="246A6AD5" w14:textId="77777777" w:rsidR="002B5B5A" w:rsidRDefault="002B5B5A" w:rsidP="002B5B5A">
      <w:pPr>
        <w:pStyle w:val="ListParagraph"/>
        <w:numPr>
          <w:ilvl w:val="0"/>
          <w:numId w:val="26"/>
        </w:numPr>
        <w:spacing w:before="200" w:after="200" w:line="276" w:lineRule="auto"/>
      </w:pPr>
      <w:r>
        <w:t>Define analog input, PWM and serial output ports</w:t>
      </w:r>
    </w:p>
    <w:p w14:paraId="219129C6" w14:textId="77777777" w:rsidR="002B5B5A" w:rsidRDefault="002B5B5A" w:rsidP="002B5B5A">
      <w:pPr>
        <w:pStyle w:val="ListParagraph"/>
        <w:numPr>
          <w:ilvl w:val="1"/>
          <w:numId w:val="26"/>
        </w:numPr>
        <w:spacing w:before="200" w:after="200" w:line="276" w:lineRule="auto"/>
      </w:pPr>
      <w:r>
        <w:t xml:space="preserve">Two analog inputs for two potentiometers </w:t>
      </w:r>
    </w:p>
    <w:p w14:paraId="58FC53D7" w14:textId="77777777" w:rsidR="002B5B5A" w:rsidRDefault="002B5B5A" w:rsidP="002B5B5A">
      <w:pPr>
        <w:pStyle w:val="ListParagraph"/>
        <w:numPr>
          <w:ilvl w:val="1"/>
          <w:numId w:val="26"/>
        </w:numPr>
        <w:spacing w:before="200" w:after="200" w:line="276" w:lineRule="auto"/>
      </w:pPr>
      <w:r>
        <w:t>One PWM output for the speaker</w:t>
      </w:r>
    </w:p>
    <w:p w14:paraId="40A84002" w14:textId="77777777" w:rsidR="002B5B5A" w:rsidRDefault="002B5B5A" w:rsidP="002B5B5A">
      <w:pPr>
        <w:pStyle w:val="ListParagraph"/>
        <w:numPr>
          <w:ilvl w:val="0"/>
          <w:numId w:val="26"/>
        </w:numPr>
        <w:spacing w:before="200" w:after="200" w:line="276" w:lineRule="auto"/>
      </w:pPr>
      <w:r>
        <w:t>Generate waves to the PWM output</w:t>
      </w:r>
    </w:p>
    <w:p w14:paraId="1C3B4D9F" w14:textId="77777777" w:rsidR="002B5B5A" w:rsidRDefault="002B5B5A" w:rsidP="002B5B5A">
      <w:pPr>
        <w:pStyle w:val="ListParagraph"/>
        <w:numPr>
          <w:ilvl w:val="1"/>
          <w:numId w:val="26"/>
        </w:numPr>
        <w:spacing w:before="200" w:after="200" w:line="276" w:lineRule="auto"/>
      </w:pPr>
      <w:r>
        <w:t>Generate a saw-tooth wave (design the range to be from 320Hz to 8kHz)</w:t>
      </w:r>
    </w:p>
    <w:p w14:paraId="48C4D638" w14:textId="5D287DC8" w:rsidR="002B5B5A" w:rsidRDefault="002B5B5A" w:rsidP="002B5B5A">
      <w:pPr>
        <w:pStyle w:val="ListParagraph"/>
        <w:numPr>
          <w:ilvl w:val="1"/>
          <w:numId w:val="26"/>
        </w:numPr>
        <w:spacing w:before="200" w:after="200" w:line="276" w:lineRule="auto"/>
      </w:pPr>
      <w:r>
        <w:t xml:space="preserve">Use potentiometer </w:t>
      </w:r>
      <w:r w:rsidR="00C46387">
        <w:t xml:space="preserve">1 to tune the pitch </w:t>
      </w:r>
      <w:r>
        <w:t xml:space="preserve">and the </w:t>
      </w:r>
      <w:r w:rsidR="00C46387">
        <w:t>potentiometer 2</w:t>
      </w:r>
      <w:r>
        <w:t xml:space="preserve"> </w:t>
      </w:r>
      <w:r w:rsidR="00C46387">
        <w:t>adjust the volume</w:t>
      </w:r>
      <w:r w:rsidR="00FB1C81">
        <w:t>.</w:t>
      </w:r>
    </w:p>
    <w:p w14:paraId="756E4203" w14:textId="3721F124" w:rsidR="00B47DC1" w:rsidRDefault="00B47DC1" w:rsidP="00B47DC1">
      <w:pPr>
        <w:pStyle w:val="ListParagraph"/>
        <w:numPr>
          <w:ilvl w:val="0"/>
          <w:numId w:val="26"/>
        </w:numPr>
        <w:spacing w:before="200" w:after="200" w:line="276" w:lineRule="auto"/>
      </w:pPr>
      <w:r>
        <w:t xml:space="preserve">Test the code, use the LEDs to </w:t>
      </w:r>
      <w:r w:rsidR="000966B4">
        <w:t>track both input voltages.</w:t>
      </w:r>
    </w:p>
    <w:p w14:paraId="425B0819" w14:textId="77777777" w:rsidR="002B5B5A" w:rsidRDefault="002B5B5A" w:rsidP="002B5B5A">
      <w:r>
        <w:t xml:space="preserve">What changes when you adjust the amount by which variable </w:t>
      </w:r>
      <w:r w:rsidRPr="005E0D49">
        <w:rPr>
          <w:i/>
          <w:u w:val="single"/>
        </w:rPr>
        <w:t>i</w:t>
      </w:r>
      <w:r>
        <w:t xml:space="preserve"> is incremented/decremented?</w:t>
      </w:r>
    </w:p>
    <w:p w14:paraId="7C897A1F" w14:textId="3B830759" w:rsidR="00960E79" w:rsidRDefault="001E380C" w:rsidP="001E380C">
      <w:pPr>
        <w:pStyle w:val="Heading1"/>
      </w:pPr>
      <w:bookmarkStart w:id="27" w:name="_Cannot_see_IDCODE"/>
      <w:bookmarkStart w:id="28" w:name="_Toc35526580"/>
      <w:bookmarkEnd w:id="27"/>
      <w:r>
        <w:lastRenderedPageBreak/>
        <w:t>Additional references</w:t>
      </w:r>
      <w:bookmarkEnd w:id="28"/>
    </w:p>
    <w:p w14:paraId="7B12B6FE" w14:textId="7D605523" w:rsidR="0037699A" w:rsidRDefault="0037699A" w:rsidP="0037699A">
      <w:pPr>
        <w:tabs>
          <w:tab w:val="left" w:pos="1005"/>
        </w:tabs>
        <w:rPr>
          <w:b/>
        </w:rPr>
      </w:pPr>
      <w:r>
        <w:rPr>
          <w:b/>
        </w:rPr>
        <w:t xml:space="preserve">Documentation for </w:t>
      </w:r>
      <w:r w:rsidR="00506791">
        <w:rPr>
          <w:b/>
        </w:rPr>
        <w:t>AnalogIn</w:t>
      </w:r>
      <w:r>
        <w:rPr>
          <w:b/>
        </w:rPr>
        <w:t xml:space="preserve"> API</w:t>
      </w:r>
    </w:p>
    <w:p w14:paraId="74D4F478" w14:textId="73AF0970" w:rsidR="00506791" w:rsidRDefault="004A4875" w:rsidP="0037699A">
      <w:pPr>
        <w:tabs>
          <w:tab w:val="left" w:pos="1005"/>
        </w:tabs>
      </w:pPr>
      <w:hyperlink r:id="rId18" w:history="1">
        <w:r w:rsidR="00506791">
          <w:rPr>
            <w:rStyle w:val="Hyperlink"/>
          </w:rPr>
          <w:t>https://os.mbed.com/docs/mbed-os/v5.13/apis/analogin.html</w:t>
        </w:r>
      </w:hyperlink>
    </w:p>
    <w:p w14:paraId="1D09F2EB" w14:textId="77777777" w:rsidR="00506791" w:rsidRDefault="00506791" w:rsidP="0037699A">
      <w:pPr>
        <w:tabs>
          <w:tab w:val="left" w:pos="1005"/>
        </w:tabs>
        <w:rPr>
          <w:b/>
        </w:rPr>
      </w:pPr>
    </w:p>
    <w:p w14:paraId="18033ABB" w14:textId="1F7077BE" w:rsidR="0037699A" w:rsidRDefault="0037699A" w:rsidP="0037699A">
      <w:pPr>
        <w:tabs>
          <w:tab w:val="left" w:pos="1005"/>
        </w:tabs>
        <w:rPr>
          <w:b/>
        </w:rPr>
      </w:pPr>
      <w:r>
        <w:rPr>
          <w:b/>
        </w:rPr>
        <w:t xml:space="preserve">Documentation for PwmOut API </w:t>
      </w:r>
    </w:p>
    <w:p w14:paraId="38AE7716" w14:textId="76228F9D" w:rsidR="00D016BA" w:rsidRDefault="004A4875" w:rsidP="0037699A">
      <w:pPr>
        <w:tabs>
          <w:tab w:val="left" w:pos="1005"/>
        </w:tabs>
      </w:pPr>
      <w:hyperlink r:id="rId19" w:history="1">
        <w:r w:rsidR="00D016BA">
          <w:rPr>
            <w:rStyle w:val="Hyperlink"/>
          </w:rPr>
          <w:t>https://os.mbed.com/docs/mbed-os/v5.13/apis/pwmout.html</w:t>
        </w:r>
      </w:hyperlink>
    </w:p>
    <w:p w14:paraId="26EC71D9" w14:textId="77777777" w:rsidR="00D016BA" w:rsidRDefault="00D016BA" w:rsidP="0037699A">
      <w:pPr>
        <w:tabs>
          <w:tab w:val="left" w:pos="1005"/>
        </w:tabs>
        <w:rPr>
          <w:b/>
        </w:rPr>
      </w:pPr>
    </w:p>
    <w:p w14:paraId="4EF0CAF6" w14:textId="77777777" w:rsidR="0037699A" w:rsidRPr="00F32B40" w:rsidRDefault="0037699A" w:rsidP="0037699A">
      <w:pPr>
        <w:tabs>
          <w:tab w:val="left" w:pos="1005"/>
        </w:tabs>
        <w:rPr>
          <w:b/>
        </w:rPr>
      </w:pPr>
      <w:r>
        <w:rPr>
          <w:b/>
        </w:rPr>
        <w:t>Audio frequencies</w:t>
      </w:r>
    </w:p>
    <w:p w14:paraId="06A70D99" w14:textId="77777777" w:rsidR="0037699A" w:rsidRPr="00CA41B5" w:rsidRDefault="004A4875" w:rsidP="0037699A">
      <w:hyperlink r:id="rId20" w:history="1">
        <w:r w:rsidR="0037699A">
          <w:rPr>
            <w:rStyle w:val="Hyperlink"/>
          </w:rPr>
          <w:t>http://en.wikipedia.org/wiki/Audio_frequency</w:t>
        </w:r>
      </w:hyperlink>
    </w:p>
    <w:p w14:paraId="2CBDC3B7" w14:textId="27D16928" w:rsidR="007B34F9" w:rsidRPr="00CA41B5" w:rsidRDefault="007B34F9" w:rsidP="00921A5B"/>
    <w:sectPr w:rsidR="007B34F9" w:rsidRPr="00CA41B5" w:rsidSect="00AD66E8">
      <w:footerReference w:type="default" r:id="rId21"/>
      <w:headerReference w:type="first" r:id="rId2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BA03C" w14:textId="77777777" w:rsidR="004A4875" w:rsidRDefault="004A4875" w:rsidP="00AD4120">
      <w:pPr>
        <w:spacing w:after="0" w:line="240" w:lineRule="auto"/>
      </w:pPr>
      <w:r>
        <w:separator/>
      </w:r>
    </w:p>
  </w:endnote>
  <w:endnote w:type="continuationSeparator" w:id="0">
    <w:p w14:paraId="3DED9B75" w14:textId="77777777" w:rsidR="004A4875" w:rsidRDefault="004A487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7183979"/>
      <w:docPartObj>
        <w:docPartGallery w:val="Page Numbers (Bottom of Page)"/>
        <w:docPartUnique/>
      </w:docPartObj>
    </w:sdtPr>
    <w:sdtEndPr>
      <w:rPr>
        <w:noProof/>
      </w:rPr>
    </w:sdtEndPr>
    <w:sdtContent>
      <w:p w14:paraId="17AC3F4F" w14:textId="3BE7B2AA" w:rsidR="003F14DB" w:rsidRDefault="004A4875">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D4C8A8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41316">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6FC4A" w14:textId="77777777" w:rsidR="004A4875" w:rsidRDefault="004A4875" w:rsidP="00AD4120">
      <w:pPr>
        <w:spacing w:after="0" w:line="240" w:lineRule="auto"/>
      </w:pPr>
      <w:bookmarkStart w:id="0" w:name="_Hlk5714685"/>
      <w:bookmarkEnd w:id="0"/>
      <w:r>
        <w:separator/>
      </w:r>
    </w:p>
  </w:footnote>
  <w:footnote w:type="continuationSeparator" w:id="0">
    <w:p w14:paraId="23B673E9" w14:textId="77777777" w:rsidR="004A4875" w:rsidRDefault="004A487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0F556F9"/>
    <w:multiLevelType w:val="hybridMultilevel"/>
    <w:tmpl w:val="987C57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21B0B58"/>
    <w:multiLevelType w:val="hybridMultilevel"/>
    <w:tmpl w:val="D67CFB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2277"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6"/>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8"/>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966B4"/>
    <w:rsid w:val="000A1730"/>
    <w:rsid w:val="000A4D08"/>
    <w:rsid w:val="000A6CAA"/>
    <w:rsid w:val="000C281B"/>
    <w:rsid w:val="000C50CF"/>
    <w:rsid w:val="000D7170"/>
    <w:rsid w:val="000E0216"/>
    <w:rsid w:val="000E0285"/>
    <w:rsid w:val="000E5453"/>
    <w:rsid w:val="000E74A1"/>
    <w:rsid w:val="000F1ACD"/>
    <w:rsid w:val="000F1FC4"/>
    <w:rsid w:val="000F4AB4"/>
    <w:rsid w:val="00105DDE"/>
    <w:rsid w:val="00106971"/>
    <w:rsid w:val="00112FA6"/>
    <w:rsid w:val="00114D03"/>
    <w:rsid w:val="00116198"/>
    <w:rsid w:val="00116CA4"/>
    <w:rsid w:val="00121582"/>
    <w:rsid w:val="00133E1F"/>
    <w:rsid w:val="001355E7"/>
    <w:rsid w:val="001401EE"/>
    <w:rsid w:val="0014055E"/>
    <w:rsid w:val="00141316"/>
    <w:rsid w:val="0014587F"/>
    <w:rsid w:val="001533B5"/>
    <w:rsid w:val="00154283"/>
    <w:rsid w:val="001547B7"/>
    <w:rsid w:val="00154855"/>
    <w:rsid w:val="00157B45"/>
    <w:rsid w:val="0016175C"/>
    <w:rsid w:val="001674E6"/>
    <w:rsid w:val="001867A0"/>
    <w:rsid w:val="001967C9"/>
    <w:rsid w:val="001A2D42"/>
    <w:rsid w:val="001A622A"/>
    <w:rsid w:val="001B5C7B"/>
    <w:rsid w:val="001D3EFF"/>
    <w:rsid w:val="001D7E20"/>
    <w:rsid w:val="001E25F8"/>
    <w:rsid w:val="001E380C"/>
    <w:rsid w:val="001F65EA"/>
    <w:rsid w:val="00200F47"/>
    <w:rsid w:val="00202BF4"/>
    <w:rsid w:val="002052D9"/>
    <w:rsid w:val="00217F2F"/>
    <w:rsid w:val="00220F36"/>
    <w:rsid w:val="00222F4F"/>
    <w:rsid w:val="002268BF"/>
    <w:rsid w:val="00235016"/>
    <w:rsid w:val="0024201B"/>
    <w:rsid w:val="002478B9"/>
    <w:rsid w:val="00265675"/>
    <w:rsid w:val="00271D4C"/>
    <w:rsid w:val="00275B5B"/>
    <w:rsid w:val="00292711"/>
    <w:rsid w:val="002968AE"/>
    <w:rsid w:val="00296C6C"/>
    <w:rsid w:val="00297726"/>
    <w:rsid w:val="002A14C7"/>
    <w:rsid w:val="002A20C8"/>
    <w:rsid w:val="002B269C"/>
    <w:rsid w:val="002B5B5A"/>
    <w:rsid w:val="002C22BE"/>
    <w:rsid w:val="002D4CF8"/>
    <w:rsid w:val="002D64AE"/>
    <w:rsid w:val="002F45BD"/>
    <w:rsid w:val="002F579D"/>
    <w:rsid w:val="00303B33"/>
    <w:rsid w:val="00303FD6"/>
    <w:rsid w:val="003103A1"/>
    <w:rsid w:val="00311F72"/>
    <w:rsid w:val="00317EF2"/>
    <w:rsid w:val="0032071A"/>
    <w:rsid w:val="003230B2"/>
    <w:rsid w:val="0033067C"/>
    <w:rsid w:val="00331D21"/>
    <w:rsid w:val="0034015A"/>
    <w:rsid w:val="00346AA5"/>
    <w:rsid w:val="003601CA"/>
    <w:rsid w:val="00370B88"/>
    <w:rsid w:val="00376879"/>
    <w:rsid w:val="0037699A"/>
    <w:rsid w:val="003778AF"/>
    <w:rsid w:val="003A3B63"/>
    <w:rsid w:val="003B061E"/>
    <w:rsid w:val="003B52F4"/>
    <w:rsid w:val="003C070C"/>
    <w:rsid w:val="003C211B"/>
    <w:rsid w:val="003C2E75"/>
    <w:rsid w:val="003D22B0"/>
    <w:rsid w:val="003D420B"/>
    <w:rsid w:val="003D61F6"/>
    <w:rsid w:val="003E2DF9"/>
    <w:rsid w:val="003E4B10"/>
    <w:rsid w:val="003E6C21"/>
    <w:rsid w:val="003F14DB"/>
    <w:rsid w:val="004032FD"/>
    <w:rsid w:val="004039EE"/>
    <w:rsid w:val="00405413"/>
    <w:rsid w:val="0040772A"/>
    <w:rsid w:val="004112AC"/>
    <w:rsid w:val="00411EF7"/>
    <w:rsid w:val="00412313"/>
    <w:rsid w:val="00412D90"/>
    <w:rsid w:val="004132DA"/>
    <w:rsid w:val="00415746"/>
    <w:rsid w:val="0042182A"/>
    <w:rsid w:val="00423428"/>
    <w:rsid w:val="00424001"/>
    <w:rsid w:val="00433F1E"/>
    <w:rsid w:val="00437222"/>
    <w:rsid w:val="004379F8"/>
    <w:rsid w:val="00453BAF"/>
    <w:rsid w:val="00457842"/>
    <w:rsid w:val="00463949"/>
    <w:rsid w:val="004655A6"/>
    <w:rsid w:val="00470701"/>
    <w:rsid w:val="00470C40"/>
    <w:rsid w:val="004712D0"/>
    <w:rsid w:val="00475DEB"/>
    <w:rsid w:val="004777A5"/>
    <w:rsid w:val="004801B4"/>
    <w:rsid w:val="00493435"/>
    <w:rsid w:val="00496259"/>
    <w:rsid w:val="00496F23"/>
    <w:rsid w:val="004A4875"/>
    <w:rsid w:val="004B77FC"/>
    <w:rsid w:val="004C1401"/>
    <w:rsid w:val="004C48D6"/>
    <w:rsid w:val="004C6EC2"/>
    <w:rsid w:val="004D4ED5"/>
    <w:rsid w:val="004D7C3E"/>
    <w:rsid w:val="004E07E2"/>
    <w:rsid w:val="004E5D5A"/>
    <w:rsid w:val="004F08FD"/>
    <w:rsid w:val="004F2E03"/>
    <w:rsid w:val="004F346B"/>
    <w:rsid w:val="004F69D4"/>
    <w:rsid w:val="00502D75"/>
    <w:rsid w:val="00506791"/>
    <w:rsid w:val="00510B11"/>
    <w:rsid w:val="00524BBE"/>
    <w:rsid w:val="0053561F"/>
    <w:rsid w:val="00537FF8"/>
    <w:rsid w:val="00540273"/>
    <w:rsid w:val="00541532"/>
    <w:rsid w:val="00541811"/>
    <w:rsid w:val="00545F39"/>
    <w:rsid w:val="00546319"/>
    <w:rsid w:val="005515E5"/>
    <w:rsid w:val="0056382C"/>
    <w:rsid w:val="00571981"/>
    <w:rsid w:val="005805CA"/>
    <w:rsid w:val="005959A0"/>
    <w:rsid w:val="00595EAA"/>
    <w:rsid w:val="00596136"/>
    <w:rsid w:val="00597700"/>
    <w:rsid w:val="00597F94"/>
    <w:rsid w:val="005A181F"/>
    <w:rsid w:val="005B0346"/>
    <w:rsid w:val="005B5D94"/>
    <w:rsid w:val="005C005B"/>
    <w:rsid w:val="005C0C96"/>
    <w:rsid w:val="005C3DF1"/>
    <w:rsid w:val="005D3170"/>
    <w:rsid w:val="005E6BF4"/>
    <w:rsid w:val="005E6CCA"/>
    <w:rsid w:val="005E7841"/>
    <w:rsid w:val="005F1FCB"/>
    <w:rsid w:val="005F2845"/>
    <w:rsid w:val="005F4E3E"/>
    <w:rsid w:val="005F6C37"/>
    <w:rsid w:val="0060120E"/>
    <w:rsid w:val="00601531"/>
    <w:rsid w:val="00603F46"/>
    <w:rsid w:val="00604659"/>
    <w:rsid w:val="00611D4E"/>
    <w:rsid w:val="0061420B"/>
    <w:rsid w:val="00614F82"/>
    <w:rsid w:val="006154AC"/>
    <w:rsid w:val="00621BE8"/>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1DF"/>
    <w:rsid w:val="006D1330"/>
    <w:rsid w:val="006D37D5"/>
    <w:rsid w:val="006E52AB"/>
    <w:rsid w:val="006F579E"/>
    <w:rsid w:val="007029CE"/>
    <w:rsid w:val="007032C9"/>
    <w:rsid w:val="00723B6F"/>
    <w:rsid w:val="00724750"/>
    <w:rsid w:val="007412C8"/>
    <w:rsid w:val="007420C1"/>
    <w:rsid w:val="0075289F"/>
    <w:rsid w:val="00757BD1"/>
    <w:rsid w:val="00793A1D"/>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4BFB"/>
    <w:rsid w:val="008011D1"/>
    <w:rsid w:val="00823653"/>
    <w:rsid w:val="00825BFA"/>
    <w:rsid w:val="0082607F"/>
    <w:rsid w:val="00827CED"/>
    <w:rsid w:val="00834874"/>
    <w:rsid w:val="00853CA9"/>
    <w:rsid w:val="008560FF"/>
    <w:rsid w:val="0086531D"/>
    <w:rsid w:val="00866240"/>
    <w:rsid w:val="00887D27"/>
    <w:rsid w:val="00894FEF"/>
    <w:rsid w:val="008971BD"/>
    <w:rsid w:val="008A2543"/>
    <w:rsid w:val="008A2779"/>
    <w:rsid w:val="008B2027"/>
    <w:rsid w:val="008B3D5B"/>
    <w:rsid w:val="008C2DFA"/>
    <w:rsid w:val="008C7805"/>
    <w:rsid w:val="008D015A"/>
    <w:rsid w:val="008D05D2"/>
    <w:rsid w:val="008D0D2E"/>
    <w:rsid w:val="008D234A"/>
    <w:rsid w:val="008E2406"/>
    <w:rsid w:val="008E3882"/>
    <w:rsid w:val="008E7C54"/>
    <w:rsid w:val="008F0329"/>
    <w:rsid w:val="008F2E99"/>
    <w:rsid w:val="0090523F"/>
    <w:rsid w:val="0090525D"/>
    <w:rsid w:val="00911F2C"/>
    <w:rsid w:val="00921A5B"/>
    <w:rsid w:val="00923FD2"/>
    <w:rsid w:val="009261B4"/>
    <w:rsid w:val="00933212"/>
    <w:rsid w:val="00933438"/>
    <w:rsid w:val="0094275C"/>
    <w:rsid w:val="009437E8"/>
    <w:rsid w:val="0095133C"/>
    <w:rsid w:val="00956295"/>
    <w:rsid w:val="00960E79"/>
    <w:rsid w:val="00967ED8"/>
    <w:rsid w:val="00971466"/>
    <w:rsid w:val="009764D4"/>
    <w:rsid w:val="009801A0"/>
    <w:rsid w:val="0098023B"/>
    <w:rsid w:val="009809D4"/>
    <w:rsid w:val="00987EC0"/>
    <w:rsid w:val="00995177"/>
    <w:rsid w:val="0099708D"/>
    <w:rsid w:val="00997F7F"/>
    <w:rsid w:val="009A115D"/>
    <w:rsid w:val="009A24A4"/>
    <w:rsid w:val="009A7731"/>
    <w:rsid w:val="009B0DDE"/>
    <w:rsid w:val="009B408A"/>
    <w:rsid w:val="009C11D2"/>
    <w:rsid w:val="009C136A"/>
    <w:rsid w:val="009C44AB"/>
    <w:rsid w:val="009C7C05"/>
    <w:rsid w:val="009D132F"/>
    <w:rsid w:val="009D2D18"/>
    <w:rsid w:val="009D41EF"/>
    <w:rsid w:val="009E3B13"/>
    <w:rsid w:val="009E5779"/>
    <w:rsid w:val="00A0614C"/>
    <w:rsid w:val="00A06521"/>
    <w:rsid w:val="00A071AE"/>
    <w:rsid w:val="00A138A4"/>
    <w:rsid w:val="00A1492F"/>
    <w:rsid w:val="00A24A07"/>
    <w:rsid w:val="00A265CB"/>
    <w:rsid w:val="00A35C70"/>
    <w:rsid w:val="00A463A2"/>
    <w:rsid w:val="00A466BF"/>
    <w:rsid w:val="00A46741"/>
    <w:rsid w:val="00A53FF5"/>
    <w:rsid w:val="00A541A4"/>
    <w:rsid w:val="00A55211"/>
    <w:rsid w:val="00A55A0F"/>
    <w:rsid w:val="00A62F64"/>
    <w:rsid w:val="00A66C02"/>
    <w:rsid w:val="00A71384"/>
    <w:rsid w:val="00A76BC5"/>
    <w:rsid w:val="00AA025A"/>
    <w:rsid w:val="00AA65EE"/>
    <w:rsid w:val="00AB21F5"/>
    <w:rsid w:val="00AC44E3"/>
    <w:rsid w:val="00AC6E5A"/>
    <w:rsid w:val="00AD4120"/>
    <w:rsid w:val="00AD66E8"/>
    <w:rsid w:val="00AD6F81"/>
    <w:rsid w:val="00AE2C71"/>
    <w:rsid w:val="00AF1E69"/>
    <w:rsid w:val="00AF40AE"/>
    <w:rsid w:val="00B00D34"/>
    <w:rsid w:val="00B05855"/>
    <w:rsid w:val="00B128E6"/>
    <w:rsid w:val="00B15AAB"/>
    <w:rsid w:val="00B16368"/>
    <w:rsid w:val="00B16FAD"/>
    <w:rsid w:val="00B20E84"/>
    <w:rsid w:val="00B23834"/>
    <w:rsid w:val="00B30AB8"/>
    <w:rsid w:val="00B31459"/>
    <w:rsid w:val="00B3214F"/>
    <w:rsid w:val="00B47DC1"/>
    <w:rsid w:val="00B522C1"/>
    <w:rsid w:val="00B5587C"/>
    <w:rsid w:val="00B55891"/>
    <w:rsid w:val="00B74198"/>
    <w:rsid w:val="00B81334"/>
    <w:rsid w:val="00B833ED"/>
    <w:rsid w:val="00B95B37"/>
    <w:rsid w:val="00B96EA6"/>
    <w:rsid w:val="00B9716B"/>
    <w:rsid w:val="00BA79A1"/>
    <w:rsid w:val="00BB4F86"/>
    <w:rsid w:val="00BB632B"/>
    <w:rsid w:val="00BC130E"/>
    <w:rsid w:val="00BC1E72"/>
    <w:rsid w:val="00BC3327"/>
    <w:rsid w:val="00BC3F9A"/>
    <w:rsid w:val="00BC5674"/>
    <w:rsid w:val="00BD256E"/>
    <w:rsid w:val="00BD416C"/>
    <w:rsid w:val="00BE3CD9"/>
    <w:rsid w:val="00BE48D9"/>
    <w:rsid w:val="00BE6963"/>
    <w:rsid w:val="00BE69EE"/>
    <w:rsid w:val="00BF5DD9"/>
    <w:rsid w:val="00C150EE"/>
    <w:rsid w:val="00C15DEA"/>
    <w:rsid w:val="00C26B90"/>
    <w:rsid w:val="00C3670C"/>
    <w:rsid w:val="00C42007"/>
    <w:rsid w:val="00C4321B"/>
    <w:rsid w:val="00C46387"/>
    <w:rsid w:val="00C53B39"/>
    <w:rsid w:val="00C652E6"/>
    <w:rsid w:val="00C6671A"/>
    <w:rsid w:val="00C7387F"/>
    <w:rsid w:val="00C77D74"/>
    <w:rsid w:val="00C83EDE"/>
    <w:rsid w:val="00C87B01"/>
    <w:rsid w:val="00C97E0C"/>
    <w:rsid w:val="00CA41B5"/>
    <w:rsid w:val="00CA6110"/>
    <w:rsid w:val="00CC298B"/>
    <w:rsid w:val="00CE1FF0"/>
    <w:rsid w:val="00CE2AA3"/>
    <w:rsid w:val="00CE2CD0"/>
    <w:rsid w:val="00CE449E"/>
    <w:rsid w:val="00CE6E3A"/>
    <w:rsid w:val="00CF0EA7"/>
    <w:rsid w:val="00D00515"/>
    <w:rsid w:val="00D016BA"/>
    <w:rsid w:val="00D104DE"/>
    <w:rsid w:val="00D160E9"/>
    <w:rsid w:val="00D30850"/>
    <w:rsid w:val="00D32981"/>
    <w:rsid w:val="00D5167F"/>
    <w:rsid w:val="00D52418"/>
    <w:rsid w:val="00D55FEA"/>
    <w:rsid w:val="00D60288"/>
    <w:rsid w:val="00D6213F"/>
    <w:rsid w:val="00D650B7"/>
    <w:rsid w:val="00D67374"/>
    <w:rsid w:val="00D73143"/>
    <w:rsid w:val="00D75792"/>
    <w:rsid w:val="00D762EE"/>
    <w:rsid w:val="00D77757"/>
    <w:rsid w:val="00D81EAA"/>
    <w:rsid w:val="00D91CDC"/>
    <w:rsid w:val="00D92AD3"/>
    <w:rsid w:val="00D95FB6"/>
    <w:rsid w:val="00DA2C1E"/>
    <w:rsid w:val="00DA3F78"/>
    <w:rsid w:val="00DA58CA"/>
    <w:rsid w:val="00DC2844"/>
    <w:rsid w:val="00DC4025"/>
    <w:rsid w:val="00DC6A1E"/>
    <w:rsid w:val="00DD04DC"/>
    <w:rsid w:val="00DD61B7"/>
    <w:rsid w:val="00DD6AAF"/>
    <w:rsid w:val="00DE4381"/>
    <w:rsid w:val="00DE516A"/>
    <w:rsid w:val="00DE74A8"/>
    <w:rsid w:val="00DF0A5D"/>
    <w:rsid w:val="00DF6873"/>
    <w:rsid w:val="00E01C18"/>
    <w:rsid w:val="00E03E96"/>
    <w:rsid w:val="00E057D6"/>
    <w:rsid w:val="00E07265"/>
    <w:rsid w:val="00E1070F"/>
    <w:rsid w:val="00E10A99"/>
    <w:rsid w:val="00E127EA"/>
    <w:rsid w:val="00E22F0C"/>
    <w:rsid w:val="00E23B6B"/>
    <w:rsid w:val="00E30C60"/>
    <w:rsid w:val="00E33E3E"/>
    <w:rsid w:val="00E45CD8"/>
    <w:rsid w:val="00E51EF1"/>
    <w:rsid w:val="00E627DE"/>
    <w:rsid w:val="00E7135E"/>
    <w:rsid w:val="00E76846"/>
    <w:rsid w:val="00E80334"/>
    <w:rsid w:val="00E809E6"/>
    <w:rsid w:val="00E8795E"/>
    <w:rsid w:val="00E87B82"/>
    <w:rsid w:val="00E91B00"/>
    <w:rsid w:val="00E92A02"/>
    <w:rsid w:val="00E94507"/>
    <w:rsid w:val="00E96B6C"/>
    <w:rsid w:val="00EB13D7"/>
    <w:rsid w:val="00EB1A83"/>
    <w:rsid w:val="00EB2020"/>
    <w:rsid w:val="00EC0E3E"/>
    <w:rsid w:val="00EC1C3C"/>
    <w:rsid w:val="00ED07C4"/>
    <w:rsid w:val="00ED1B9A"/>
    <w:rsid w:val="00ED61AE"/>
    <w:rsid w:val="00ED6424"/>
    <w:rsid w:val="00EE0A1B"/>
    <w:rsid w:val="00EF00FE"/>
    <w:rsid w:val="00EF552F"/>
    <w:rsid w:val="00EF5690"/>
    <w:rsid w:val="00F02B9C"/>
    <w:rsid w:val="00F06306"/>
    <w:rsid w:val="00F07DF1"/>
    <w:rsid w:val="00F12F05"/>
    <w:rsid w:val="00F15157"/>
    <w:rsid w:val="00F164DE"/>
    <w:rsid w:val="00F1704F"/>
    <w:rsid w:val="00F20086"/>
    <w:rsid w:val="00F26D8D"/>
    <w:rsid w:val="00F32B40"/>
    <w:rsid w:val="00F417AA"/>
    <w:rsid w:val="00F43CCF"/>
    <w:rsid w:val="00F44202"/>
    <w:rsid w:val="00F44E3F"/>
    <w:rsid w:val="00F50451"/>
    <w:rsid w:val="00F60E2A"/>
    <w:rsid w:val="00F724AA"/>
    <w:rsid w:val="00F75804"/>
    <w:rsid w:val="00F75FF8"/>
    <w:rsid w:val="00F806ED"/>
    <w:rsid w:val="00F906B0"/>
    <w:rsid w:val="00FA1A48"/>
    <w:rsid w:val="00FA308C"/>
    <w:rsid w:val="00FB086D"/>
    <w:rsid w:val="00FB0DCF"/>
    <w:rsid w:val="00FB1C81"/>
    <w:rsid w:val="00FB1EFB"/>
    <w:rsid w:val="00FB210B"/>
    <w:rsid w:val="00FB22FB"/>
    <w:rsid w:val="00FC28A8"/>
    <w:rsid w:val="00FD3281"/>
    <w:rsid w:val="00FD6086"/>
    <w:rsid w:val="00FD6635"/>
    <w:rsid w:val="00FE1DE0"/>
    <w:rsid w:val="00FE5AA8"/>
    <w:rsid w:val="00FE5CA8"/>
    <w:rsid w:val="00FE7F65"/>
    <w:rsid w:val="00FF0C08"/>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ind w:left="576"/>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table" w:styleId="ListTable3-Accent1">
    <w:name w:val="List Table 3 Accent 1"/>
    <w:basedOn w:val="TableNormal"/>
    <w:uiPriority w:val="48"/>
    <w:rsid w:val="00C83ED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NormalWeb">
    <w:name w:val="Normal (Web)"/>
    <w:basedOn w:val="Normal"/>
    <w:uiPriority w:val="99"/>
    <w:unhideWhenUsed/>
    <w:rsid w:val="008011D1"/>
    <w:pPr>
      <w:spacing w:before="100" w:beforeAutospacing="1" w:after="100" w:afterAutospacing="1" w:line="240" w:lineRule="auto"/>
    </w:pPr>
    <w:rPr>
      <w:rFonts w:ascii="Times New Roman" w:hAnsi="Times New Roman" w:cs="Times New Roman"/>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ide.mbed.com/compiler" TargetMode="External"/><Relationship Id="rId18" Type="http://schemas.openxmlformats.org/officeDocument/2006/relationships/hyperlink" Target="https://os.mbed.com/docs/mbed-os/v5.13/apis/analogin.html"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os.mbed.com/studio/"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en.wikipedia.org/wiki/Audio_frequen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os.mbed.com/docs/mbed-os/v5.13/apis/pwmout.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os.mbed.com/platforms"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EDA09-1D32-43DB-BB6D-AADD748A9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9</TotalTime>
  <Pages>8</Pages>
  <Words>1237</Words>
  <Characters>705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40</cp:revision>
  <cp:lastPrinted>2019-04-05T13:21:00Z</cp:lastPrinted>
  <dcterms:created xsi:type="dcterms:W3CDTF">2019-07-10T09:08:00Z</dcterms:created>
  <dcterms:modified xsi:type="dcterms:W3CDTF">2020-03-19T17:57:00Z</dcterms:modified>
</cp:coreProperties>
</file>